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DFE1824" w14:textId="7BA3CA58" w:rsidR="00E97A7B" w:rsidRPr="00E042A0" w:rsidRDefault="00443A37">
      <w:pPr>
        <w:rPr>
          <w:rFonts w:ascii="Times New Roman" w:hAnsi="Times New Roman" w:cs="Times New Roman"/>
          <w:sz w:val="26"/>
          <w:szCs w:val="26"/>
          <w:lang w:val="en-IN"/>
        </w:rPr>
      </w:pPr>
      <w:r w:rsidRPr="00E042A0">
        <w:rPr>
          <w:rFonts w:ascii="Times New Roman" w:hAnsi="Times New Roman" w:cs="Times New Roman"/>
          <w:sz w:val="26"/>
          <w:szCs w:val="26"/>
          <w:lang w:val="en-IN"/>
        </w:rPr>
        <w:t>LOVELY PROFESSIONAL UNIVERSITY</w:t>
      </w:r>
    </w:p>
    <w:p w14:paraId="2FCF0367" w14:textId="77777777" w:rsidR="003D732B" w:rsidRPr="00E042A0" w:rsidRDefault="003D732B" w:rsidP="003D732B">
      <w:pPr>
        <w:pStyle w:val="Default"/>
        <w:rPr>
          <w:rFonts w:ascii="Times New Roman" w:hAnsi="Times New Roman" w:cs="Times New Roman"/>
          <w:sz w:val="26"/>
          <w:szCs w:val="26"/>
        </w:rPr>
      </w:pPr>
    </w:p>
    <w:p w14:paraId="2A71EA26" w14:textId="33C247FB" w:rsidR="003D732B" w:rsidRPr="00E042A0" w:rsidRDefault="003D732B" w:rsidP="003D732B">
      <w:pPr>
        <w:pStyle w:val="Default"/>
        <w:rPr>
          <w:rFonts w:ascii="Times New Roman" w:hAnsi="Times New Roman" w:cs="Times New Roman"/>
          <w:sz w:val="26"/>
          <w:szCs w:val="26"/>
        </w:rPr>
      </w:pPr>
      <w:r w:rsidRPr="00E042A0">
        <w:rPr>
          <w:rFonts w:ascii="Times New Roman" w:hAnsi="Times New Roman" w:cs="Times New Roman"/>
          <w:sz w:val="26"/>
          <w:szCs w:val="26"/>
        </w:rPr>
        <w:t xml:space="preserve"> </w:t>
      </w:r>
      <w:r w:rsidRPr="00E042A0">
        <w:rPr>
          <w:rFonts w:ascii="Times New Roman" w:hAnsi="Times New Roman" w:cs="Times New Roman"/>
          <w:b/>
          <w:bCs/>
          <w:sz w:val="26"/>
          <w:szCs w:val="26"/>
        </w:rPr>
        <w:t>Academic Task-3 (Operating System)</w:t>
      </w:r>
    </w:p>
    <w:p w14:paraId="55969744" w14:textId="3F503F8D" w:rsidR="003D732B" w:rsidRPr="00E042A0" w:rsidRDefault="003D732B" w:rsidP="003D732B">
      <w:pPr>
        <w:rPr>
          <w:rFonts w:ascii="Times New Roman" w:hAnsi="Times New Roman" w:cs="Times New Roman"/>
          <w:sz w:val="26"/>
          <w:szCs w:val="26"/>
        </w:rPr>
      </w:pPr>
      <w:r w:rsidRPr="00E042A0">
        <w:rPr>
          <w:rFonts w:ascii="Times New Roman" w:hAnsi="Times New Roman" w:cs="Times New Roman"/>
          <w:sz w:val="26"/>
          <w:szCs w:val="26"/>
        </w:rPr>
        <w:t xml:space="preserve"> School of Computer Science and Engineering (Faculty of Technology &amp; Sciences)</w:t>
      </w:r>
    </w:p>
    <w:p w14:paraId="04A2D620" w14:textId="75FD2B31" w:rsidR="003D732B" w:rsidRPr="00E042A0" w:rsidRDefault="003D732B" w:rsidP="003D732B">
      <w:pPr>
        <w:rPr>
          <w:rFonts w:ascii="Times New Roman" w:hAnsi="Times New Roman" w:cs="Times New Roman"/>
          <w:sz w:val="26"/>
          <w:szCs w:val="26"/>
        </w:rPr>
      </w:pPr>
    </w:p>
    <w:p w14:paraId="5EDC481D" w14:textId="77777777" w:rsidR="003D732B" w:rsidRPr="00E042A0" w:rsidRDefault="003D732B" w:rsidP="003D732B">
      <w:pPr>
        <w:pStyle w:val="Default"/>
        <w:rPr>
          <w:rFonts w:ascii="Times New Roman" w:hAnsi="Times New Roman" w:cs="Times New Roman"/>
          <w:sz w:val="26"/>
          <w:szCs w:val="26"/>
        </w:rPr>
      </w:pPr>
    </w:p>
    <w:p w14:paraId="43C75761" w14:textId="77777777" w:rsidR="003D732B" w:rsidRPr="00E042A0" w:rsidRDefault="003D732B" w:rsidP="003D732B">
      <w:pPr>
        <w:pStyle w:val="Default"/>
        <w:rPr>
          <w:rFonts w:ascii="Times New Roman" w:hAnsi="Times New Roman" w:cs="Times New Roman"/>
          <w:sz w:val="26"/>
          <w:szCs w:val="26"/>
        </w:rPr>
      </w:pPr>
      <w:r w:rsidRPr="00E042A0">
        <w:rPr>
          <w:rFonts w:ascii="Times New Roman" w:hAnsi="Times New Roman" w:cs="Times New Roman"/>
          <w:sz w:val="26"/>
          <w:szCs w:val="26"/>
        </w:rPr>
        <w:t xml:space="preserve"> Name of the faculty member: Keshav Dhir </w:t>
      </w:r>
    </w:p>
    <w:p w14:paraId="0C6EDF08" w14:textId="4DB2D69F" w:rsidR="003D732B" w:rsidRPr="00E042A0" w:rsidRDefault="003D732B" w:rsidP="003D732B">
      <w:pPr>
        <w:rPr>
          <w:rFonts w:ascii="Times New Roman" w:hAnsi="Times New Roman" w:cs="Times New Roman"/>
          <w:sz w:val="26"/>
          <w:szCs w:val="26"/>
        </w:rPr>
      </w:pPr>
      <w:r w:rsidRPr="00E042A0">
        <w:rPr>
          <w:rFonts w:ascii="Times New Roman" w:hAnsi="Times New Roman" w:cs="Times New Roman"/>
          <w:sz w:val="26"/>
          <w:szCs w:val="26"/>
        </w:rPr>
        <w:t>Course Code: CSE 316</w:t>
      </w:r>
    </w:p>
    <w:p w14:paraId="7C5AD570" w14:textId="77777777" w:rsidR="003D732B" w:rsidRPr="00E042A0" w:rsidRDefault="003D732B" w:rsidP="003D732B">
      <w:pPr>
        <w:pStyle w:val="Default"/>
        <w:rPr>
          <w:rFonts w:ascii="Times New Roman" w:hAnsi="Times New Roman" w:cs="Times New Roman"/>
          <w:sz w:val="26"/>
          <w:szCs w:val="26"/>
        </w:rPr>
      </w:pPr>
    </w:p>
    <w:p w14:paraId="60E0775D" w14:textId="5E1ED0C2" w:rsidR="003D732B" w:rsidRPr="00E042A0" w:rsidRDefault="003D732B" w:rsidP="003D732B">
      <w:pPr>
        <w:rPr>
          <w:rFonts w:ascii="Times New Roman" w:hAnsi="Times New Roman" w:cs="Times New Roman"/>
          <w:sz w:val="26"/>
          <w:szCs w:val="26"/>
        </w:rPr>
      </w:pPr>
      <w:r w:rsidRPr="00E042A0">
        <w:rPr>
          <w:rFonts w:ascii="Times New Roman" w:hAnsi="Times New Roman" w:cs="Times New Roman"/>
          <w:sz w:val="26"/>
          <w:szCs w:val="26"/>
        </w:rPr>
        <w:t xml:space="preserve"> Course Title: Operating System</w:t>
      </w:r>
    </w:p>
    <w:p w14:paraId="5F3B89CD" w14:textId="09165A9A" w:rsidR="00E71A3D" w:rsidRDefault="00E042A0" w:rsidP="003D732B">
      <w:pPr>
        <w:rPr>
          <w:rFonts w:ascii="Times New Roman" w:hAnsi="Times New Roman" w:cs="Times New Roman"/>
          <w:sz w:val="26"/>
          <w:szCs w:val="26"/>
        </w:rPr>
      </w:pPr>
      <w:r w:rsidRPr="00E042A0">
        <w:rPr>
          <w:rFonts w:ascii="Times New Roman" w:hAnsi="Times New Roman" w:cs="Times New Roman"/>
          <w:sz w:val="26"/>
          <w:szCs w:val="26"/>
        </w:rPr>
        <w:t xml:space="preserve">Name </w:t>
      </w:r>
      <w:r>
        <w:rPr>
          <w:rFonts w:ascii="Times New Roman" w:hAnsi="Times New Roman" w:cs="Times New Roman"/>
          <w:sz w:val="26"/>
          <w:szCs w:val="26"/>
        </w:rPr>
        <w:t xml:space="preserve">- </w:t>
      </w:r>
      <w:r w:rsidRPr="00E042A0">
        <w:rPr>
          <w:rFonts w:ascii="Times New Roman" w:hAnsi="Times New Roman" w:cs="Times New Roman"/>
          <w:sz w:val="26"/>
          <w:szCs w:val="26"/>
        </w:rPr>
        <w:t>Shekhar Anand</w:t>
      </w:r>
    </w:p>
    <w:p w14:paraId="5A7CE547" w14:textId="266DC24F" w:rsidR="00E042A0" w:rsidRPr="00E042A0" w:rsidRDefault="00E042A0" w:rsidP="003D732B">
      <w:pPr>
        <w:rPr>
          <w:rFonts w:ascii="Times New Roman" w:hAnsi="Times New Roman" w:cs="Times New Roman"/>
          <w:sz w:val="26"/>
          <w:szCs w:val="26"/>
        </w:rPr>
      </w:pPr>
      <w:r w:rsidRPr="00E042A0">
        <w:rPr>
          <w:rFonts w:ascii="Times New Roman" w:hAnsi="Times New Roman" w:cs="Times New Roman"/>
          <w:sz w:val="26"/>
          <w:szCs w:val="26"/>
        </w:rPr>
        <w:t>Reg no - 11803983</w:t>
      </w:r>
    </w:p>
    <w:p w14:paraId="54E04F40" w14:textId="737CF141" w:rsidR="00E042A0" w:rsidRPr="00E042A0" w:rsidRDefault="00E042A0" w:rsidP="003D732B">
      <w:pPr>
        <w:rPr>
          <w:rFonts w:ascii="Times New Roman" w:hAnsi="Times New Roman" w:cs="Times New Roman"/>
          <w:sz w:val="26"/>
          <w:szCs w:val="26"/>
        </w:rPr>
      </w:pPr>
      <w:r w:rsidRPr="00E042A0">
        <w:rPr>
          <w:rFonts w:ascii="Times New Roman" w:hAnsi="Times New Roman" w:cs="Times New Roman"/>
          <w:sz w:val="26"/>
          <w:szCs w:val="26"/>
        </w:rPr>
        <w:t xml:space="preserve">Email-id – </w:t>
      </w:r>
      <w:hyperlink r:id="rId4" w:history="1">
        <w:r w:rsidRPr="00E042A0">
          <w:rPr>
            <w:rStyle w:val="Hyperlink"/>
            <w:rFonts w:ascii="Times New Roman" w:hAnsi="Times New Roman" w:cs="Times New Roman"/>
            <w:sz w:val="26"/>
            <w:szCs w:val="26"/>
          </w:rPr>
          <w:t>shekhar4321anand@gmail.com</w:t>
        </w:r>
      </w:hyperlink>
    </w:p>
    <w:p w14:paraId="576609B6" w14:textId="35CE5BC4" w:rsidR="00E042A0" w:rsidRPr="00E042A0" w:rsidRDefault="00E042A0" w:rsidP="003D732B">
      <w:pPr>
        <w:rPr>
          <w:rFonts w:ascii="Times New Roman" w:hAnsi="Times New Roman" w:cs="Times New Roman"/>
          <w:sz w:val="26"/>
          <w:szCs w:val="26"/>
        </w:rPr>
      </w:pPr>
      <w:r w:rsidRPr="00E042A0">
        <w:rPr>
          <w:rFonts w:ascii="Times New Roman" w:hAnsi="Times New Roman" w:cs="Times New Roman"/>
          <w:sz w:val="26"/>
          <w:szCs w:val="26"/>
        </w:rPr>
        <w:t xml:space="preserve">Github link </w:t>
      </w:r>
      <w:r>
        <w:rPr>
          <w:rFonts w:ascii="Times New Roman" w:hAnsi="Times New Roman" w:cs="Times New Roman"/>
          <w:sz w:val="26"/>
          <w:szCs w:val="26"/>
        </w:rPr>
        <w:t xml:space="preserve">- </w:t>
      </w:r>
      <w:r w:rsidRPr="00E042A0">
        <w:rPr>
          <w:rFonts w:ascii="Times New Roman" w:hAnsi="Times New Roman" w:cs="Times New Roman"/>
          <w:sz w:val="26"/>
          <w:szCs w:val="26"/>
        </w:rPr>
        <w:t>https://github.com/demin13/os_project</w:t>
      </w:r>
    </w:p>
    <w:p w14:paraId="15A12E9F" w14:textId="63864720" w:rsidR="003D732B" w:rsidRDefault="003D732B" w:rsidP="003D732B">
      <w:pPr>
        <w:rPr>
          <w:szCs w:val="22"/>
        </w:rPr>
      </w:pPr>
    </w:p>
    <w:p w14:paraId="31638DC3" w14:textId="53424456" w:rsidR="003D732B" w:rsidRDefault="003D732B" w:rsidP="003D732B">
      <w:pPr>
        <w:rPr>
          <w:szCs w:val="22"/>
        </w:rPr>
      </w:pPr>
    </w:p>
    <w:p w14:paraId="3044708F" w14:textId="4C9EE535" w:rsidR="003D732B" w:rsidRDefault="003D732B" w:rsidP="003D732B">
      <w:pPr>
        <w:rPr>
          <w:szCs w:val="22"/>
        </w:rPr>
      </w:pPr>
    </w:p>
    <w:p w14:paraId="06CBF222" w14:textId="5914A797" w:rsidR="003D732B" w:rsidRDefault="003D732B" w:rsidP="003D732B">
      <w:pPr>
        <w:rPr>
          <w:szCs w:val="22"/>
        </w:rPr>
      </w:pPr>
    </w:p>
    <w:p w14:paraId="086E3043" w14:textId="063E3D1B" w:rsidR="003D732B" w:rsidRDefault="003D732B" w:rsidP="003D732B">
      <w:pPr>
        <w:rPr>
          <w:szCs w:val="22"/>
        </w:rPr>
      </w:pPr>
    </w:p>
    <w:p w14:paraId="1CBAE238" w14:textId="488534AB" w:rsidR="003D732B" w:rsidRDefault="003D732B" w:rsidP="003D732B">
      <w:pPr>
        <w:rPr>
          <w:szCs w:val="22"/>
        </w:rPr>
      </w:pPr>
    </w:p>
    <w:p w14:paraId="3942520C" w14:textId="40526C9A" w:rsidR="003D732B" w:rsidRDefault="003D732B" w:rsidP="003D732B">
      <w:pPr>
        <w:rPr>
          <w:szCs w:val="22"/>
        </w:rPr>
      </w:pPr>
    </w:p>
    <w:p w14:paraId="351D2C68" w14:textId="3B3D712A" w:rsidR="003D732B" w:rsidRDefault="003D732B" w:rsidP="003D732B">
      <w:pPr>
        <w:rPr>
          <w:szCs w:val="22"/>
        </w:rPr>
      </w:pPr>
    </w:p>
    <w:p w14:paraId="3F2B3ADD" w14:textId="787E0B9F" w:rsidR="003D732B" w:rsidRDefault="003D732B" w:rsidP="003D732B">
      <w:pPr>
        <w:rPr>
          <w:szCs w:val="22"/>
        </w:rPr>
      </w:pPr>
    </w:p>
    <w:p w14:paraId="1690BCB7" w14:textId="49A465F6" w:rsidR="003D732B" w:rsidRDefault="003D732B" w:rsidP="003D732B">
      <w:pPr>
        <w:rPr>
          <w:szCs w:val="22"/>
        </w:rPr>
      </w:pPr>
    </w:p>
    <w:p w14:paraId="42E87206" w14:textId="6A6B19FB" w:rsidR="003D732B" w:rsidRDefault="003D732B" w:rsidP="003D732B">
      <w:pPr>
        <w:rPr>
          <w:szCs w:val="22"/>
        </w:rPr>
      </w:pPr>
    </w:p>
    <w:p w14:paraId="29D0AF2A" w14:textId="45DCB733" w:rsidR="003D732B" w:rsidRDefault="003D732B" w:rsidP="003D732B">
      <w:pPr>
        <w:rPr>
          <w:szCs w:val="22"/>
        </w:rPr>
      </w:pPr>
    </w:p>
    <w:p w14:paraId="3F6CEA4E" w14:textId="506596D0" w:rsidR="003D732B" w:rsidRDefault="003D732B" w:rsidP="003D732B">
      <w:pPr>
        <w:rPr>
          <w:szCs w:val="22"/>
        </w:rPr>
      </w:pPr>
    </w:p>
    <w:p w14:paraId="645799A7" w14:textId="0FAE91AF" w:rsidR="003D732B" w:rsidRDefault="003D732B" w:rsidP="003D732B">
      <w:pPr>
        <w:rPr>
          <w:szCs w:val="22"/>
        </w:rPr>
      </w:pPr>
    </w:p>
    <w:p w14:paraId="37179D46" w14:textId="1FF950D6" w:rsidR="003D732B" w:rsidRDefault="003D732B" w:rsidP="003D732B">
      <w:pPr>
        <w:rPr>
          <w:szCs w:val="22"/>
        </w:rPr>
      </w:pPr>
    </w:p>
    <w:p w14:paraId="3A9EE361" w14:textId="7C85DE92" w:rsidR="003D732B" w:rsidRDefault="003D732B" w:rsidP="003D732B">
      <w:pPr>
        <w:rPr>
          <w:szCs w:val="22"/>
        </w:rPr>
      </w:pPr>
    </w:p>
    <w:p w14:paraId="36B87B2E" w14:textId="413471D2" w:rsidR="003D732B" w:rsidRPr="00E042A0" w:rsidRDefault="00E042A0" w:rsidP="003D732B">
      <w:pPr>
        <w:rPr>
          <w:rFonts w:ascii="Times New Roman" w:hAnsi="Times New Roman" w:cs="Times New Roman"/>
          <w:sz w:val="26"/>
          <w:szCs w:val="26"/>
        </w:rPr>
      </w:pPr>
      <w:r>
        <w:rPr>
          <w:szCs w:val="22"/>
        </w:rPr>
        <w:lastRenderedPageBreak/>
        <w:t xml:space="preserve">                                             </w:t>
      </w:r>
      <w:r>
        <w:rPr>
          <w:rFonts w:ascii="Times New Roman" w:hAnsi="Times New Roman" w:cs="Times New Roman"/>
          <w:sz w:val="26"/>
          <w:szCs w:val="26"/>
        </w:rPr>
        <w:t>DESCRIPTION</w:t>
      </w:r>
    </w:p>
    <w:p w14:paraId="4B8EA9E6" w14:textId="3B18B2F3" w:rsidR="003D732B" w:rsidRDefault="003D732B" w:rsidP="003D732B">
      <w:pPr>
        <w:rPr>
          <w:szCs w:val="22"/>
        </w:rPr>
      </w:pPr>
    </w:p>
    <w:p w14:paraId="3D95D850" w14:textId="38984C34" w:rsidR="003D732B" w:rsidRDefault="003D732B" w:rsidP="003D732B">
      <w:pPr>
        <w:rPr>
          <w:szCs w:val="22"/>
        </w:rPr>
      </w:pPr>
    </w:p>
    <w:p w14:paraId="45B04A3F" w14:textId="171D272F" w:rsidR="003D732B" w:rsidRDefault="003D732B" w:rsidP="003D732B">
      <w:pPr>
        <w:rPr>
          <w:szCs w:val="22"/>
        </w:rPr>
      </w:pPr>
    </w:p>
    <w:p w14:paraId="5474F6D0" w14:textId="262D6101" w:rsidR="003D732B" w:rsidRDefault="003D732B" w:rsidP="003D732B">
      <w:pPr>
        <w:rPr>
          <w:szCs w:val="22"/>
        </w:rPr>
      </w:pPr>
    </w:p>
    <w:p w14:paraId="35EF3C3B" w14:textId="35E6673F" w:rsidR="003D732B" w:rsidRDefault="003D732B" w:rsidP="003D732B">
      <w:pPr>
        <w:rPr>
          <w:szCs w:val="22"/>
        </w:rPr>
      </w:pPr>
    </w:p>
    <w:p w14:paraId="63139E1F" w14:textId="02A5FAFC" w:rsidR="003D732B" w:rsidRDefault="003D732B" w:rsidP="003D732B">
      <w:pPr>
        <w:rPr>
          <w:szCs w:val="22"/>
        </w:rPr>
      </w:pPr>
    </w:p>
    <w:p w14:paraId="349A425B" w14:textId="1CF0685E" w:rsidR="003D732B" w:rsidRDefault="003D732B" w:rsidP="003D732B">
      <w:pPr>
        <w:rPr>
          <w:szCs w:val="22"/>
        </w:rPr>
      </w:pPr>
    </w:p>
    <w:p w14:paraId="4DE09751" w14:textId="3C19EEF8" w:rsidR="003D732B" w:rsidRDefault="003D732B" w:rsidP="003D732B">
      <w:pPr>
        <w:rPr>
          <w:szCs w:val="22"/>
        </w:rPr>
      </w:pPr>
    </w:p>
    <w:p w14:paraId="49F17330" w14:textId="4EDCE323" w:rsidR="003D732B" w:rsidRDefault="003D732B" w:rsidP="003D732B">
      <w:pPr>
        <w:rPr>
          <w:szCs w:val="22"/>
        </w:rPr>
      </w:pPr>
    </w:p>
    <w:p w14:paraId="0B02825F" w14:textId="7A502304" w:rsidR="003D732B" w:rsidRDefault="003D732B" w:rsidP="003D732B">
      <w:pPr>
        <w:rPr>
          <w:szCs w:val="22"/>
        </w:rPr>
      </w:pPr>
    </w:p>
    <w:p w14:paraId="6F5C4C9B" w14:textId="42F3D5C3" w:rsidR="003D732B" w:rsidRDefault="003D732B" w:rsidP="003D732B">
      <w:pPr>
        <w:rPr>
          <w:szCs w:val="22"/>
        </w:rPr>
      </w:pPr>
    </w:p>
    <w:p w14:paraId="1F5C72A2" w14:textId="38A66DB2" w:rsidR="003D732B" w:rsidRDefault="003D732B" w:rsidP="003D732B">
      <w:pPr>
        <w:rPr>
          <w:szCs w:val="22"/>
        </w:rPr>
      </w:pPr>
    </w:p>
    <w:p w14:paraId="63CB0C05" w14:textId="7F990B28" w:rsidR="003D732B" w:rsidRDefault="003D732B" w:rsidP="003D732B">
      <w:pPr>
        <w:rPr>
          <w:szCs w:val="22"/>
        </w:rPr>
      </w:pPr>
    </w:p>
    <w:p w14:paraId="2D4DFA97" w14:textId="23932C7A" w:rsidR="003D732B" w:rsidRDefault="003D732B" w:rsidP="003D732B">
      <w:pPr>
        <w:rPr>
          <w:szCs w:val="22"/>
        </w:rPr>
      </w:pPr>
    </w:p>
    <w:p w14:paraId="601E11F2" w14:textId="7CA351A5" w:rsidR="003D732B" w:rsidRDefault="003D732B" w:rsidP="003D732B">
      <w:pPr>
        <w:rPr>
          <w:szCs w:val="22"/>
        </w:rPr>
      </w:pPr>
    </w:p>
    <w:p w14:paraId="208013E4" w14:textId="6C87C97F" w:rsidR="003D732B" w:rsidRDefault="003D732B" w:rsidP="003D732B">
      <w:pPr>
        <w:rPr>
          <w:szCs w:val="22"/>
        </w:rPr>
      </w:pPr>
    </w:p>
    <w:p w14:paraId="304A0BC4" w14:textId="23B23725" w:rsidR="003D732B" w:rsidRDefault="003D732B" w:rsidP="003D732B">
      <w:pPr>
        <w:rPr>
          <w:szCs w:val="22"/>
        </w:rPr>
      </w:pPr>
    </w:p>
    <w:p w14:paraId="06FA5139" w14:textId="4C0AB5D2" w:rsidR="003D732B" w:rsidRDefault="003D732B" w:rsidP="003D732B">
      <w:pPr>
        <w:rPr>
          <w:szCs w:val="22"/>
        </w:rPr>
      </w:pPr>
    </w:p>
    <w:p w14:paraId="51EE2962" w14:textId="38B66440" w:rsidR="003D732B" w:rsidRDefault="003D732B" w:rsidP="003D732B">
      <w:pPr>
        <w:rPr>
          <w:szCs w:val="22"/>
        </w:rPr>
      </w:pPr>
    </w:p>
    <w:p w14:paraId="4830C850" w14:textId="12816F78" w:rsidR="003D732B" w:rsidRDefault="003D732B" w:rsidP="003D732B">
      <w:pPr>
        <w:rPr>
          <w:szCs w:val="22"/>
        </w:rPr>
      </w:pPr>
    </w:p>
    <w:p w14:paraId="0A9E103C" w14:textId="6CE185C4" w:rsidR="003D732B" w:rsidRDefault="003D732B" w:rsidP="003D732B">
      <w:pPr>
        <w:rPr>
          <w:szCs w:val="22"/>
        </w:rPr>
      </w:pPr>
    </w:p>
    <w:p w14:paraId="22D5A458" w14:textId="790E8C6C" w:rsidR="003D732B" w:rsidRDefault="003D732B" w:rsidP="003D732B">
      <w:pPr>
        <w:rPr>
          <w:szCs w:val="22"/>
        </w:rPr>
      </w:pPr>
    </w:p>
    <w:p w14:paraId="3E2DFDE0" w14:textId="057150EC" w:rsidR="003D732B" w:rsidRDefault="003D732B" w:rsidP="003D732B">
      <w:pPr>
        <w:rPr>
          <w:szCs w:val="22"/>
        </w:rPr>
      </w:pPr>
    </w:p>
    <w:p w14:paraId="673A1957" w14:textId="3AEB13DE" w:rsidR="003D732B" w:rsidRDefault="003D732B" w:rsidP="003D732B">
      <w:pPr>
        <w:rPr>
          <w:szCs w:val="22"/>
        </w:rPr>
      </w:pPr>
    </w:p>
    <w:p w14:paraId="67660FC0" w14:textId="51772C5D" w:rsidR="003D732B" w:rsidRDefault="003D732B" w:rsidP="003D732B">
      <w:pPr>
        <w:rPr>
          <w:szCs w:val="22"/>
        </w:rPr>
      </w:pPr>
    </w:p>
    <w:p w14:paraId="63EDD00A" w14:textId="3552EAD2" w:rsidR="003D732B" w:rsidRDefault="003D732B" w:rsidP="003D732B">
      <w:pPr>
        <w:rPr>
          <w:szCs w:val="22"/>
        </w:rPr>
      </w:pPr>
    </w:p>
    <w:p w14:paraId="4907564D" w14:textId="3986A3E9" w:rsidR="003D732B" w:rsidRDefault="003D732B" w:rsidP="003D732B">
      <w:pPr>
        <w:rPr>
          <w:szCs w:val="22"/>
        </w:rPr>
      </w:pPr>
    </w:p>
    <w:p w14:paraId="7D4AF69C" w14:textId="3FE3BE20" w:rsidR="003D732B" w:rsidRDefault="003D732B" w:rsidP="003D732B">
      <w:pPr>
        <w:rPr>
          <w:szCs w:val="22"/>
        </w:rPr>
      </w:pPr>
    </w:p>
    <w:p w14:paraId="1F01AA6B" w14:textId="643E9E91" w:rsidR="003D732B" w:rsidRDefault="00E042A0" w:rsidP="003D732B">
      <w:pPr>
        <w:rPr>
          <w:szCs w:val="22"/>
        </w:rPr>
      </w:pPr>
      <w:r>
        <w:rPr>
          <w:szCs w:val="22"/>
        </w:rPr>
        <w:lastRenderedPageBreak/>
        <w:t xml:space="preserve">                                                </w:t>
      </w:r>
      <w:r>
        <w:rPr>
          <w:rFonts w:ascii="Times New Roman" w:hAnsi="Times New Roman" w:cs="Times New Roman"/>
          <w:sz w:val="26"/>
          <w:szCs w:val="26"/>
        </w:rPr>
        <w:t>ALGORITHM AND COMPLEXITY</w:t>
      </w:r>
      <w:r>
        <w:rPr>
          <w:szCs w:val="22"/>
        </w:rPr>
        <w:t xml:space="preserve">      </w:t>
      </w:r>
    </w:p>
    <w:p w14:paraId="22AA3DD7" w14:textId="78132A15" w:rsidR="003D732B" w:rsidRDefault="003D732B" w:rsidP="003D732B">
      <w:pPr>
        <w:rPr>
          <w:szCs w:val="22"/>
        </w:rPr>
      </w:pPr>
    </w:p>
    <w:p w14:paraId="124264B0" w14:textId="181D6D8F" w:rsidR="003D732B" w:rsidRDefault="003D732B" w:rsidP="003D732B">
      <w:pPr>
        <w:rPr>
          <w:szCs w:val="22"/>
        </w:rPr>
      </w:pPr>
    </w:p>
    <w:p w14:paraId="3C00D493" w14:textId="06E7EC23" w:rsidR="003D732B" w:rsidRDefault="003D732B" w:rsidP="003D732B">
      <w:pPr>
        <w:rPr>
          <w:szCs w:val="22"/>
        </w:rPr>
      </w:pPr>
    </w:p>
    <w:p w14:paraId="0A5AC14D" w14:textId="56B65E7E" w:rsidR="003D732B" w:rsidRDefault="003D732B" w:rsidP="003D732B">
      <w:pPr>
        <w:rPr>
          <w:szCs w:val="22"/>
        </w:rPr>
      </w:pPr>
    </w:p>
    <w:p w14:paraId="2D53F878" w14:textId="096FCE44" w:rsidR="003D732B" w:rsidRDefault="003D732B" w:rsidP="003D732B">
      <w:pPr>
        <w:rPr>
          <w:szCs w:val="22"/>
        </w:rPr>
      </w:pPr>
    </w:p>
    <w:p w14:paraId="2148C2CC" w14:textId="7F65D982" w:rsidR="003D732B" w:rsidRDefault="003D732B" w:rsidP="003D732B">
      <w:pPr>
        <w:rPr>
          <w:szCs w:val="22"/>
        </w:rPr>
      </w:pPr>
    </w:p>
    <w:p w14:paraId="0156426C" w14:textId="653ED5D1" w:rsidR="003D732B" w:rsidRDefault="003D732B" w:rsidP="003D732B">
      <w:pPr>
        <w:rPr>
          <w:szCs w:val="22"/>
        </w:rPr>
      </w:pPr>
    </w:p>
    <w:p w14:paraId="369D8FB0" w14:textId="559E334B" w:rsidR="003D732B" w:rsidRDefault="003D732B" w:rsidP="003D732B">
      <w:pPr>
        <w:rPr>
          <w:szCs w:val="22"/>
        </w:rPr>
      </w:pPr>
    </w:p>
    <w:p w14:paraId="3122B4B7" w14:textId="1B7B9C9C" w:rsidR="003D732B" w:rsidRDefault="003D732B" w:rsidP="003D732B">
      <w:pPr>
        <w:rPr>
          <w:szCs w:val="22"/>
        </w:rPr>
      </w:pPr>
    </w:p>
    <w:p w14:paraId="7033D520" w14:textId="0F841F45" w:rsidR="003D732B" w:rsidRDefault="003D732B" w:rsidP="003D732B">
      <w:pPr>
        <w:rPr>
          <w:szCs w:val="22"/>
        </w:rPr>
      </w:pPr>
    </w:p>
    <w:p w14:paraId="5AB04A3E" w14:textId="381D24DC" w:rsidR="003D732B" w:rsidRDefault="003D732B" w:rsidP="003D732B">
      <w:pPr>
        <w:rPr>
          <w:szCs w:val="22"/>
        </w:rPr>
      </w:pPr>
    </w:p>
    <w:p w14:paraId="511BDAD2" w14:textId="34A68E65" w:rsidR="003D732B" w:rsidRDefault="003D732B" w:rsidP="003D732B">
      <w:pPr>
        <w:rPr>
          <w:szCs w:val="22"/>
        </w:rPr>
      </w:pPr>
    </w:p>
    <w:p w14:paraId="74B185F1" w14:textId="596C52CE" w:rsidR="003D732B" w:rsidRDefault="003D732B" w:rsidP="003D732B">
      <w:pPr>
        <w:rPr>
          <w:szCs w:val="22"/>
        </w:rPr>
      </w:pPr>
    </w:p>
    <w:p w14:paraId="2BB1842D" w14:textId="542875EF" w:rsidR="003D732B" w:rsidRDefault="003D732B" w:rsidP="003D732B">
      <w:pPr>
        <w:rPr>
          <w:szCs w:val="22"/>
        </w:rPr>
      </w:pPr>
    </w:p>
    <w:p w14:paraId="2F412585" w14:textId="71493508" w:rsidR="003D732B" w:rsidRDefault="003D732B" w:rsidP="003D732B">
      <w:pPr>
        <w:rPr>
          <w:szCs w:val="22"/>
        </w:rPr>
      </w:pPr>
    </w:p>
    <w:p w14:paraId="20846C51" w14:textId="133C355F" w:rsidR="003D732B" w:rsidRDefault="003D732B" w:rsidP="003D732B">
      <w:pPr>
        <w:rPr>
          <w:szCs w:val="22"/>
        </w:rPr>
      </w:pPr>
    </w:p>
    <w:p w14:paraId="07D83E1B" w14:textId="0DD334F4" w:rsidR="003D732B" w:rsidRDefault="003D732B" w:rsidP="003D732B">
      <w:pPr>
        <w:rPr>
          <w:szCs w:val="22"/>
        </w:rPr>
      </w:pPr>
    </w:p>
    <w:p w14:paraId="7AA32F62" w14:textId="615DAC06" w:rsidR="003D732B" w:rsidRDefault="003D732B" w:rsidP="003D732B">
      <w:pPr>
        <w:rPr>
          <w:szCs w:val="22"/>
        </w:rPr>
      </w:pPr>
    </w:p>
    <w:p w14:paraId="619D51E5" w14:textId="6B5BB7B9" w:rsidR="003D732B" w:rsidRDefault="003D732B" w:rsidP="003D732B">
      <w:pPr>
        <w:rPr>
          <w:szCs w:val="22"/>
        </w:rPr>
      </w:pPr>
    </w:p>
    <w:p w14:paraId="38A425E0" w14:textId="0C4DCAFC" w:rsidR="003D732B" w:rsidRDefault="003D732B" w:rsidP="003D732B">
      <w:pPr>
        <w:rPr>
          <w:szCs w:val="22"/>
        </w:rPr>
      </w:pPr>
    </w:p>
    <w:p w14:paraId="1F70D966" w14:textId="4750EC34" w:rsidR="003D732B" w:rsidRDefault="003D732B" w:rsidP="003D732B">
      <w:pPr>
        <w:rPr>
          <w:szCs w:val="22"/>
        </w:rPr>
      </w:pPr>
    </w:p>
    <w:p w14:paraId="0682720B" w14:textId="555DB9BB" w:rsidR="003D732B" w:rsidRDefault="003D732B" w:rsidP="003D732B">
      <w:pPr>
        <w:rPr>
          <w:szCs w:val="22"/>
        </w:rPr>
      </w:pPr>
    </w:p>
    <w:p w14:paraId="07AB1B72" w14:textId="4A489617" w:rsidR="003D732B" w:rsidRDefault="003D732B" w:rsidP="003D732B">
      <w:pPr>
        <w:rPr>
          <w:szCs w:val="22"/>
        </w:rPr>
      </w:pPr>
    </w:p>
    <w:p w14:paraId="5DB2DA9A" w14:textId="31793584" w:rsidR="003D732B" w:rsidRDefault="003D732B" w:rsidP="003D732B">
      <w:pPr>
        <w:rPr>
          <w:szCs w:val="22"/>
        </w:rPr>
      </w:pPr>
    </w:p>
    <w:p w14:paraId="1206CE31" w14:textId="2A20DAFC" w:rsidR="003D732B" w:rsidRDefault="003D732B" w:rsidP="003D732B">
      <w:pPr>
        <w:rPr>
          <w:szCs w:val="22"/>
        </w:rPr>
      </w:pPr>
    </w:p>
    <w:p w14:paraId="497DBD54" w14:textId="77D519CD" w:rsidR="003D732B" w:rsidRDefault="003D732B" w:rsidP="003D732B">
      <w:pPr>
        <w:rPr>
          <w:szCs w:val="22"/>
        </w:rPr>
      </w:pPr>
    </w:p>
    <w:p w14:paraId="454BC8F4" w14:textId="07691FAC" w:rsidR="003D732B" w:rsidRDefault="003D732B" w:rsidP="003D732B">
      <w:pPr>
        <w:rPr>
          <w:szCs w:val="22"/>
        </w:rPr>
      </w:pPr>
    </w:p>
    <w:p w14:paraId="66F0B398" w14:textId="3B26AB35" w:rsidR="003D732B" w:rsidRDefault="003D732B" w:rsidP="003D732B">
      <w:pPr>
        <w:rPr>
          <w:szCs w:val="22"/>
        </w:rPr>
      </w:pPr>
    </w:p>
    <w:p w14:paraId="5582D3B0" w14:textId="1EA60A79" w:rsidR="003D732B" w:rsidRPr="00E042A0" w:rsidRDefault="00E042A0" w:rsidP="003D732B">
      <w:pPr>
        <w:rPr>
          <w:rFonts w:ascii="Times New Roman" w:hAnsi="Times New Roman" w:cs="Times New Roman"/>
          <w:sz w:val="26"/>
          <w:szCs w:val="26"/>
        </w:rPr>
      </w:pPr>
      <w:r>
        <w:rPr>
          <w:szCs w:val="22"/>
        </w:rPr>
        <w:lastRenderedPageBreak/>
        <w:t xml:space="preserve">                                                            </w:t>
      </w:r>
      <w:r>
        <w:rPr>
          <w:rFonts w:ascii="Times New Roman" w:hAnsi="Times New Roman" w:cs="Times New Roman"/>
          <w:sz w:val="26"/>
          <w:szCs w:val="26"/>
        </w:rPr>
        <w:t>ADDITIONAL ALGORITHM AND</w:t>
      </w:r>
      <w:r>
        <w:rPr>
          <w:szCs w:val="22"/>
        </w:rPr>
        <w:t xml:space="preserve">  </w:t>
      </w:r>
      <w:r>
        <w:rPr>
          <w:rFonts w:ascii="Times New Roman" w:hAnsi="Times New Roman" w:cs="Times New Roman"/>
          <w:sz w:val="26"/>
          <w:szCs w:val="26"/>
        </w:rPr>
        <w:t>COMPLEXITY</w:t>
      </w:r>
    </w:p>
    <w:p w14:paraId="741C6468" w14:textId="0044E172" w:rsidR="003D732B" w:rsidRDefault="003D732B" w:rsidP="003D732B">
      <w:pPr>
        <w:rPr>
          <w:szCs w:val="22"/>
        </w:rPr>
      </w:pPr>
    </w:p>
    <w:p w14:paraId="6D898909" w14:textId="505B0812" w:rsidR="003D732B" w:rsidRDefault="003D732B" w:rsidP="003D732B">
      <w:pPr>
        <w:rPr>
          <w:szCs w:val="22"/>
        </w:rPr>
      </w:pPr>
    </w:p>
    <w:p w14:paraId="4F516EAF" w14:textId="021008BE" w:rsidR="003D732B" w:rsidRDefault="003D732B" w:rsidP="003D732B">
      <w:pPr>
        <w:rPr>
          <w:szCs w:val="22"/>
        </w:rPr>
      </w:pPr>
    </w:p>
    <w:p w14:paraId="3C2C1A58" w14:textId="02FB7A17" w:rsidR="003D732B" w:rsidRDefault="003D732B" w:rsidP="003D732B">
      <w:pPr>
        <w:rPr>
          <w:szCs w:val="22"/>
        </w:rPr>
      </w:pPr>
    </w:p>
    <w:p w14:paraId="04877FDA" w14:textId="5D408A37" w:rsidR="003D732B" w:rsidRDefault="003D732B" w:rsidP="003D732B">
      <w:pPr>
        <w:rPr>
          <w:szCs w:val="22"/>
        </w:rPr>
      </w:pPr>
    </w:p>
    <w:p w14:paraId="10033D69" w14:textId="67579CBD" w:rsidR="003D732B" w:rsidRDefault="003D732B" w:rsidP="003D732B">
      <w:pPr>
        <w:rPr>
          <w:szCs w:val="22"/>
        </w:rPr>
      </w:pPr>
    </w:p>
    <w:p w14:paraId="2724F653" w14:textId="500A84B3" w:rsidR="003D732B" w:rsidRDefault="003D732B" w:rsidP="003D732B">
      <w:pPr>
        <w:rPr>
          <w:szCs w:val="22"/>
        </w:rPr>
      </w:pPr>
    </w:p>
    <w:p w14:paraId="3E91A9DC" w14:textId="752E26CC" w:rsidR="003D732B" w:rsidRDefault="003D732B" w:rsidP="003D732B">
      <w:pPr>
        <w:rPr>
          <w:szCs w:val="22"/>
        </w:rPr>
      </w:pPr>
    </w:p>
    <w:p w14:paraId="06936410" w14:textId="5F726857" w:rsidR="003D732B" w:rsidRDefault="003D732B" w:rsidP="003D732B">
      <w:pPr>
        <w:rPr>
          <w:szCs w:val="22"/>
        </w:rPr>
      </w:pPr>
    </w:p>
    <w:p w14:paraId="4319CA17" w14:textId="4F6AB131" w:rsidR="003D732B" w:rsidRDefault="003D732B" w:rsidP="003D732B">
      <w:pPr>
        <w:rPr>
          <w:szCs w:val="22"/>
        </w:rPr>
      </w:pPr>
    </w:p>
    <w:p w14:paraId="4B1C80AA" w14:textId="1F80C7C3" w:rsidR="003D732B" w:rsidRDefault="003D732B" w:rsidP="003D732B">
      <w:pPr>
        <w:rPr>
          <w:szCs w:val="22"/>
        </w:rPr>
      </w:pPr>
    </w:p>
    <w:p w14:paraId="2A7C3AB0" w14:textId="7AE44A46" w:rsidR="003D732B" w:rsidRDefault="003D732B" w:rsidP="003D732B">
      <w:pPr>
        <w:rPr>
          <w:szCs w:val="22"/>
        </w:rPr>
      </w:pPr>
    </w:p>
    <w:p w14:paraId="2302658E" w14:textId="2DFEB175" w:rsidR="003D732B" w:rsidRDefault="003D732B" w:rsidP="003D732B">
      <w:pPr>
        <w:rPr>
          <w:szCs w:val="22"/>
        </w:rPr>
      </w:pPr>
    </w:p>
    <w:p w14:paraId="1EEAAA2D" w14:textId="2B8F3D91" w:rsidR="003D732B" w:rsidRDefault="003D732B" w:rsidP="003D732B">
      <w:pPr>
        <w:rPr>
          <w:szCs w:val="22"/>
        </w:rPr>
      </w:pPr>
    </w:p>
    <w:p w14:paraId="3139A683" w14:textId="0BB5CA55" w:rsidR="003D732B" w:rsidRDefault="003D732B" w:rsidP="003D732B">
      <w:pPr>
        <w:rPr>
          <w:szCs w:val="22"/>
        </w:rPr>
      </w:pPr>
    </w:p>
    <w:p w14:paraId="581FD114" w14:textId="57A4E0EE" w:rsidR="003D732B" w:rsidRDefault="003D732B" w:rsidP="003D732B">
      <w:pPr>
        <w:rPr>
          <w:szCs w:val="22"/>
        </w:rPr>
      </w:pPr>
    </w:p>
    <w:p w14:paraId="6B55DD2E" w14:textId="58131BEE" w:rsidR="003D732B" w:rsidRDefault="003D732B" w:rsidP="003D732B">
      <w:pPr>
        <w:rPr>
          <w:szCs w:val="22"/>
        </w:rPr>
      </w:pPr>
    </w:p>
    <w:p w14:paraId="70235ACA" w14:textId="175EF5B7" w:rsidR="003D732B" w:rsidRDefault="003D732B" w:rsidP="003D732B">
      <w:pPr>
        <w:rPr>
          <w:szCs w:val="22"/>
        </w:rPr>
      </w:pPr>
    </w:p>
    <w:p w14:paraId="31052A8C" w14:textId="2E3E1820" w:rsidR="003D732B" w:rsidRDefault="003D732B" w:rsidP="003D732B">
      <w:pPr>
        <w:rPr>
          <w:szCs w:val="22"/>
        </w:rPr>
      </w:pPr>
    </w:p>
    <w:p w14:paraId="1F30403F" w14:textId="191D6258" w:rsidR="003D732B" w:rsidRDefault="003D732B" w:rsidP="003D732B">
      <w:pPr>
        <w:rPr>
          <w:szCs w:val="22"/>
        </w:rPr>
      </w:pPr>
    </w:p>
    <w:p w14:paraId="175278F4" w14:textId="51F6D7D8" w:rsidR="003D732B" w:rsidRDefault="003D732B" w:rsidP="003D732B">
      <w:pPr>
        <w:rPr>
          <w:szCs w:val="22"/>
        </w:rPr>
      </w:pPr>
    </w:p>
    <w:p w14:paraId="05C363F2" w14:textId="33DDF2A9" w:rsidR="003D732B" w:rsidRDefault="003D732B" w:rsidP="003D732B">
      <w:pPr>
        <w:rPr>
          <w:szCs w:val="22"/>
        </w:rPr>
      </w:pPr>
    </w:p>
    <w:p w14:paraId="64B31CA0" w14:textId="465E2128" w:rsidR="003D732B" w:rsidRDefault="003D732B" w:rsidP="003D732B">
      <w:pPr>
        <w:rPr>
          <w:szCs w:val="22"/>
        </w:rPr>
      </w:pPr>
    </w:p>
    <w:p w14:paraId="242ADF1D" w14:textId="1BBE1E60" w:rsidR="003D732B" w:rsidRDefault="003D732B" w:rsidP="003D732B">
      <w:pPr>
        <w:rPr>
          <w:szCs w:val="22"/>
        </w:rPr>
      </w:pPr>
    </w:p>
    <w:p w14:paraId="679FFD3F" w14:textId="7FC358D0" w:rsidR="003D732B" w:rsidRDefault="003D732B" w:rsidP="003D732B">
      <w:pPr>
        <w:rPr>
          <w:szCs w:val="22"/>
        </w:rPr>
      </w:pPr>
    </w:p>
    <w:p w14:paraId="0433183B" w14:textId="37353BDE" w:rsidR="003D732B" w:rsidRDefault="003D732B" w:rsidP="003D732B">
      <w:pPr>
        <w:rPr>
          <w:szCs w:val="22"/>
        </w:rPr>
      </w:pPr>
    </w:p>
    <w:p w14:paraId="1046827A" w14:textId="7C083917" w:rsidR="003D732B" w:rsidRDefault="003D732B" w:rsidP="003D732B">
      <w:pPr>
        <w:rPr>
          <w:szCs w:val="22"/>
        </w:rPr>
      </w:pPr>
    </w:p>
    <w:p w14:paraId="62831F17" w14:textId="5B4C9962" w:rsidR="003D732B" w:rsidRDefault="003D732B" w:rsidP="003D732B">
      <w:pPr>
        <w:rPr>
          <w:szCs w:val="22"/>
        </w:rPr>
      </w:pPr>
    </w:p>
    <w:p w14:paraId="24A53140" w14:textId="06BD9256" w:rsidR="003D732B" w:rsidRPr="00E042A0" w:rsidRDefault="00E042A0" w:rsidP="003D732B">
      <w:pPr>
        <w:rPr>
          <w:rFonts w:ascii="Times New Roman" w:hAnsi="Times New Roman" w:cs="Times New Roman"/>
          <w:sz w:val="26"/>
          <w:szCs w:val="26"/>
        </w:rPr>
      </w:pPr>
      <w:r>
        <w:rPr>
          <w:szCs w:val="22"/>
        </w:rPr>
        <w:lastRenderedPageBreak/>
        <w:t xml:space="preserve">                                                         </w:t>
      </w:r>
      <w:r>
        <w:rPr>
          <w:rFonts w:ascii="Times New Roman" w:hAnsi="Times New Roman" w:cs="Times New Roman"/>
          <w:sz w:val="26"/>
          <w:szCs w:val="26"/>
        </w:rPr>
        <w:t>CODE SNIPPET</w:t>
      </w:r>
    </w:p>
    <w:p w14:paraId="0D4BB328" w14:textId="2C24BEB4" w:rsidR="003D732B" w:rsidRDefault="003D732B" w:rsidP="003D732B">
      <w:pPr>
        <w:rPr>
          <w:szCs w:val="22"/>
        </w:rPr>
      </w:pPr>
    </w:p>
    <w:p w14:paraId="18B4C993" w14:textId="6AA5B922" w:rsidR="003D732B" w:rsidRDefault="003D732B" w:rsidP="003D732B">
      <w:pPr>
        <w:rPr>
          <w:szCs w:val="22"/>
        </w:rPr>
      </w:pPr>
    </w:p>
    <w:p w14:paraId="72BC380C" w14:textId="39BF1760" w:rsidR="003D732B" w:rsidRDefault="003D732B" w:rsidP="003D732B">
      <w:pPr>
        <w:rPr>
          <w:szCs w:val="22"/>
        </w:rPr>
      </w:pPr>
    </w:p>
    <w:p w14:paraId="72F090D1" w14:textId="11F0A50E" w:rsidR="003D732B" w:rsidRDefault="003D732B" w:rsidP="003D732B">
      <w:pPr>
        <w:rPr>
          <w:szCs w:val="22"/>
        </w:rPr>
      </w:pPr>
    </w:p>
    <w:p w14:paraId="57F8B8C4" w14:textId="7BD51742" w:rsidR="003D732B" w:rsidRDefault="003D732B" w:rsidP="003D732B">
      <w:pPr>
        <w:rPr>
          <w:szCs w:val="22"/>
        </w:rPr>
      </w:pPr>
    </w:p>
    <w:p w14:paraId="38EA39EF" w14:textId="0CBD6284" w:rsidR="003D732B" w:rsidRDefault="003D732B" w:rsidP="003D732B">
      <w:pPr>
        <w:rPr>
          <w:szCs w:val="22"/>
        </w:rPr>
      </w:pPr>
    </w:p>
    <w:p w14:paraId="58790984" w14:textId="366EE332" w:rsidR="003D732B" w:rsidRDefault="003D732B" w:rsidP="003D732B">
      <w:pPr>
        <w:rPr>
          <w:szCs w:val="22"/>
        </w:rPr>
      </w:pPr>
    </w:p>
    <w:p w14:paraId="570ED1A0" w14:textId="6E8CC682" w:rsidR="003D732B" w:rsidRDefault="003D732B" w:rsidP="003D732B">
      <w:pPr>
        <w:rPr>
          <w:szCs w:val="22"/>
        </w:rPr>
      </w:pPr>
    </w:p>
    <w:p w14:paraId="29A84BD5" w14:textId="387205B8" w:rsidR="003D732B" w:rsidRDefault="003D732B" w:rsidP="003D732B">
      <w:pPr>
        <w:rPr>
          <w:szCs w:val="22"/>
        </w:rPr>
      </w:pPr>
    </w:p>
    <w:p w14:paraId="0952276F" w14:textId="2FBF7AA8" w:rsidR="003D732B" w:rsidRDefault="003D732B" w:rsidP="003D732B">
      <w:pPr>
        <w:rPr>
          <w:szCs w:val="22"/>
        </w:rPr>
      </w:pPr>
    </w:p>
    <w:p w14:paraId="5FD154BF" w14:textId="7CAD1BCB" w:rsidR="003D732B" w:rsidRDefault="003D732B" w:rsidP="003D732B">
      <w:pPr>
        <w:rPr>
          <w:szCs w:val="22"/>
        </w:rPr>
      </w:pPr>
    </w:p>
    <w:p w14:paraId="181036FB" w14:textId="4119F4F4" w:rsidR="003D732B" w:rsidRDefault="003D732B" w:rsidP="003D732B">
      <w:pPr>
        <w:rPr>
          <w:szCs w:val="22"/>
        </w:rPr>
      </w:pPr>
    </w:p>
    <w:p w14:paraId="1BD71035" w14:textId="24957362" w:rsidR="003D732B" w:rsidRDefault="003D732B" w:rsidP="003D732B">
      <w:pPr>
        <w:rPr>
          <w:szCs w:val="22"/>
        </w:rPr>
      </w:pPr>
    </w:p>
    <w:p w14:paraId="14783DF0" w14:textId="63ECD0AA" w:rsidR="003D732B" w:rsidRDefault="003D732B" w:rsidP="003D732B">
      <w:pPr>
        <w:rPr>
          <w:szCs w:val="22"/>
        </w:rPr>
      </w:pPr>
    </w:p>
    <w:p w14:paraId="0F0DF79B" w14:textId="25E0B3BA" w:rsidR="003D732B" w:rsidRDefault="003D732B" w:rsidP="003D732B">
      <w:pPr>
        <w:rPr>
          <w:szCs w:val="22"/>
        </w:rPr>
      </w:pPr>
    </w:p>
    <w:p w14:paraId="385BA5D0" w14:textId="2EF4DBBA" w:rsidR="003D732B" w:rsidRDefault="003D732B" w:rsidP="003D732B">
      <w:pPr>
        <w:rPr>
          <w:szCs w:val="22"/>
        </w:rPr>
      </w:pPr>
    </w:p>
    <w:p w14:paraId="029E4D22" w14:textId="0E01CDAC" w:rsidR="003D732B" w:rsidRDefault="003D732B" w:rsidP="003D732B">
      <w:pPr>
        <w:rPr>
          <w:szCs w:val="22"/>
        </w:rPr>
      </w:pPr>
    </w:p>
    <w:p w14:paraId="763BFB6D" w14:textId="7629816D" w:rsidR="003D732B" w:rsidRDefault="003D732B" w:rsidP="003D732B">
      <w:pPr>
        <w:rPr>
          <w:szCs w:val="22"/>
        </w:rPr>
      </w:pPr>
    </w:p>
    <w:p w14:paraId="3157241E" w14:textId="77114D90" w:rsidR="003D732B" w:rsidRDefault="003D732B" w:rsidP="003D732B">
      <w:pPr>
        <w:rPr>
          <w:szCs w:val="22"/>
        </w:rPr>
      </w:pPr>
    </w:p>
    <w:p w14:paraId="6DD99621" w14:textId="4F6163E7" w:rsidR="003D732B" w:rsidRDefault="003D732B" w:rsidP="003D732B">
      <w:pPr>
        <w:rPr>
          <w:szCs w:val="22"/>
        </w:rPr>
      </w:pPr>
    </w:p>
    <w:p w14:paraId="66426EC1" w14:textId="1D9FDA27" w:rsidR="003D732B" w:rsidRDefault="003D732B" w:rsidP="003D732B">
      <w:pPr>
        <w:rPr>
          <w:szCs w:val="22"/>
        </w:rPr>
      </w:pPr>
    </w:p>
    <w:p w14:paraId="1880BD32" w14:textId="1DE6F564" w:rsidR="003D732B" w:rsidRDefault="003D732B" w:rsidP="003D732B">
      <w:pPr>
        <w:rPr>
          <w:szCs w:val="22"/>
        </w:rPr>
      </w:pPr>
    </w:p>
    <w:p w14:paraId="4060C915" w14:textId="5C0EF69B" w:rsidR="003D732B" w:rsidRDefault="003D732B" w:rsidP="003D732B">
      <w:pPr>
        <w:rPr>
          <w:szCs w:val="22"/>
        </w:rPr>
      </w:pPr>
    </w:p>
    <w:p w14:paraId="45177931" w14:textId="30912152" w:rsidR="003D732B" w:rsidRDefault="003D732B" w:rsidP="003D732B">
      <w:pPr>
        <w:rPr>
          <w:szCs w:val="22"/>
        </w:rPr>
      </w:pPr>
    </w:p>
    <w:p w14:paraId="4AB81C6F" w14:textId="14279968" w:rsidR="003D732B" w:rsidRDefault="003D732B" w:rsidP="003D732B">
      <w:pPr>
        <w:rPr>
          <w:szCs w:val="22"/>
        </w:rPr>
      </w:pPr>
    </w:p>
    <w:p w14:paraId="4E34DE68" w14:textId="5D451B63" w:rsidR="003D732B" w:rsidRDefault="003D732B" w:rsidP="003D732B">
      <w:pPr>
        <w:rPr>
          <w:szCs w:val="22"/>
        </w:rPr>
      </w:pPr>
    </w:p>
    <w:p w14:paraId="3F389C7A" w14:textId="79D7C34B" w:rsidR="003D732B" w:rsidRDefault="003D732B" w:rsidP="003D732B">
      <w:pPr>
        <w:rPr>
          <w:szCs w:val="22"/>
        </w:rPr>
      </w:pPr>
    </w:p>
    <w:p w14:paraId="656BFF51" w14:textId="7B2EB5FE" w:rsidR="003D732B" w:rsidRDefault="003D732B" w:rsidP="003D732B">
      <w:pPr>
        <w:rPr>
          <w:szCs w:val="22"/>
        </w:rPr>
      </w:pPr>
    </w:p>
    <w:p w14:paraId="4A08BCDF" w14:textId="5B970FA9" w:rsidR="003D732B" w:rsidRPr="00E042A0" w:rsidRDefault="00E042A0" w:rsidP="003D732B">
      <w:pPr>
        <w:rPr>
          <w:rFonts w:ascii="Times New Roman" w:hAnsi="Times New Roman" w:cs="Times New Roman"/>
          <w:sz w:val="26"/>
          <w:szCs w:val="26"/>
        </w:rPr>
      </w:pPr>
      <w:r>
        <w:rPr>
          <w:szCs w:val="22"/>
        </w:rPr>
        <w:lastRenderedPageBreak/>
        <w:t xml:space="preserve">                                 </w:t>
      </w:r>
      <w:bookmarkStart w:id="0" w:name="_GoBack"/>
      <w:bookmarkEnd w:id="0"/>
      <w:r>
        <w:rPr>
          <w:rFonts w:ascii="Times New Roman" w:hAnsi="Times New Roman" w:cs="Times New Roman"/>
          <w:sz w:val="26"/>
          <w:szCs w:val="26"/>
        </w:rPr>
        <w:t>TEST CASES AND BOUNDARY CONDITIONS</w:t>
      </w:r>
    </w:p>
    <w:p w14:paraId="2FCA57BB" w14:textId="00947B3A" w:rsidR="003D732B" w:rsidRDefault="003D732B" w:rsidP="003D732B">
      <w:pPr>
        <w:rPr>
          <w:szCs w:val="22"/>
        </w:rPr>
      </w:pPr>
    </w:p>
    <w:p w14:paraId="5B480ED3" w14:textId="766D9BAD" w:rsidR="003D732B" w:rsidRDefault="003D732B" w:rsidP="003D732B">
      <w:pPr>
        <w:rPr>
          <w:szCs w:val="22"/>
        </w:rPr>
      </w:pPr>
    </w:p>
    <w:p w14:paraId="65FA3E25" w14:textId="4C2F0CD9" w:rsidR="003D732B" w:rsidRDefault="003D732B" w:rsidP="003D732B">
      <w:pPr>
        <w:rPr>
          <w:szCs w:val="22"/>
        </w:rPr>
      </w:pPr>
    </w:p>
    <w:p w14:paraId="440CC0E4" w14:textId="3850BF6C" w:rsidR="003D732B" w:rsidRDefault="003D732B" w:rsidP="003D732B">
      <w:pPr>
        <w:rPr>
          <w:szCs w:val="22"/>
        </w:rPr>
      </w:pPr>
    </w:p>
    <w:p w14:paraId="0CCC6ED9" w14:textId="19C541CB" w:rsidR="003D732B" w:rsidRDefault="003D732B" w:rsidP="003D732B">
      <w:pPr>
        <w:rPr>
          <w:szCs w:val="22"/>
        </w:rPr>
      </w:pPr>
    </w:p>
    <w:p w14:paraId="3F79BCBF" w14:textId="3C4AC779" w:rsidR="003D732B" w:rsidRDefault="003D732B" w:rsidP="003D732B">
      <w:pPr>
        <w:rPr>
          <w:szCs w:val="22"/>
        </w:rPr>
      </w:pPr>
    </w:p>
    <w:p w14:paraId="1BD34FDD" w14:textId="14ABA223" w:rsidR="003D732B" w:rsidRDefault="003D732B" w:rsidP="003D732B">
      <w:pPr>
        <w:rPr>
          <w:szCs w:val="22"/>
        </w:rPr>
      </w:pPr>
    </w:p>
    <w:p w14:paraId="1777CBD2" w14:textId="69D2E61E" w:rsidR="003D732B" w:rsidRDefault="003D732B" w:rsidP="003D732B">
      <w:pPr>
        <w:rPr>
          <w:szCs w:val="22"/>
        </w:rPr>
      </w:pPr>
    </w:p>
    <w:p w14:paraId="5AD2FAE4" w14:textId="6AEFEF8B" w:rsidR="003D732B" w:rsidRDefault="003D732B" w:rsidP="003D732B">
      <w:pPr>
        <w:rPr>
          <w:szCs w:val="22"/>
        </w:rPr>
      </w:pPr>
    </w:p>
    <w:p w14:paraId="11C584DC" w14:textId="6186ABFC" w:rsidR="003D732B" w:rsidRDefault="003D732B" w:rsidP="003D732B">
      <w:pPr>
        <w:rPr>
          <w:szCs w:val="22"/>
        </w:rPr>
      </w:pPr>
    </w:p>
    <w:p w14:paraId="0680C801" w14:textId="15857F98" w:rsidR="003D732B" w:rsidRDefault="003D732B" w:rsidP="003D732B">
      <w:pPr>
        <w:rPr>
          <w:szCs w:val="22"/>
        </w:rPr>
      </w:pPr>
    </w:p>
    <w:p w14:paraId="3D7CAAA8" w14:textId="72ABD0F6" w:rsidR="003D732B" w:rsidRDefault="003D732B" w:rsidP="003D732B">
      <w:pPr>
        <w:rPr>
          <w:szCs w:val="22"/>
        </w:rPr>
      </w:pPr>
    </w:p>
    <w:p w14:paraId="447C56B7" w14:textId="7117934D" w:rsidR="003D732B" w:rsidRDefault="003D732B" w:rsidP="003D732B">
      <w:pPr>
        <w:rPr>
          <w:szCs w:val="22"/>
        </w:rPr>
      </w:pPr>
    </w:p>
    <w:p w14:paraId="307AF599" w14:textId="782CB589" w:rsidR="003D732B" w:rsidRDefault="003D732B" w:rsidP="003D732B">
      <w:pPr>
        <w:rPr>
          <w:szCs w:val="22"/>
        </w:rPr>
      </w:pPr>
    </w:p>
    <w:p w14:paraId="663D497F" w14:textId="5839695F" w:rsidR="003D732B" w:rsidRDefault="003D732B" w:rsidP="003D732B">
      <w:pPr>
        <w:rPr>
          <w:szCs w:val="22"/>
        </w:rPr>
      </w:pPr>
    </w:p>
    <w:p w14:paraId="2D8C525B" w14:textId="7B4035A9" w:rsidR="003D732B" w:rsidRDefault="003D732B" w:rsidP="003D732B">
      <w:pPr>
        <w:rPr>
          <w:szCs w:val="22"/>
        </w:rPr>
      </w:pPr>
    </w:p>
    <w:p w14:paraId="695794F8" w14:textId="5FFAE29B" w:rsidR="003D732B" w:rsidRDefault="003D732B" w:rsidP="003D732B">
      <w:pPr>
        <w:rPr>
          <w:szCs w:val="22"/>
        </w:rPr>
      </w:pPr>
    </w:p>
    <w:p w14:paraId="36D43F75" w14:textId="07933B9B" w:rsidR="003D732B" w:rsidRDefault="003D732B" w:rsidP="003D732B">
      <w:pPr>
        <w:rPr>
          <w:szCs w:val="22"/>
        </w:rPr>
      </w:pPr>
    </w:p>
    <w:p w14:paraId="36626374" w14:textId="778E312E" w:rsidR="003D732B" w:rsidRDefault="003D732B" w:rsidP="003D732B">
      <w:pPr>
        <w:rPr>
          <w:szCs w:val="22"/>
        </w:rPr>
      </w:pPr>
    </w:p>
    <w:p w14:paraId="25019BF6" w14:textId="49C8F5B9" w:rsidR="003D732B" w:rsidRDefault="003D732B" w:rsidP="003D732B">
      <w:pPr>
        <w:rPr>
          <w:szCs w:val="22"/>
        </w:rPr>
      </w:pPr>
    </w:p>
    <w:p w14:paraId="3D878D61" w14:textId="14478D8B" w:rsidR="003D732B" w:rsidRDefault="003D732B" w:rsidP="003D732B">
      <w:pPr>
        <w:rPr>
          <w:szCs w:val="22"/>
        </w:rPr>
      </w:pPr>
    </w:p>
    <w:p w14:paraId="180DD608" w14:textId="65D89DC9" w:rsidR="003D732B" w:rsidRDefault="003D732B" w:rsidP="003D732B">
      <w:pPr>
        <w:rPr>
          <w:szCs w:val="22"/>
        </w:rPr>
      </w:pPr>
    </w:p>
    <w:p w14:paraId="422A20A7" w14:textId="65339170" w:rsidR="003D732B" w:rsidRDefault="003D732B" w:rsidP="003D732B">
      <w:pPr>
        <w:rPr>
          <w:szCs w:val="22"/>
        </w:rPr>
      </w:pPr>
    </w:p>
    <w:p w14:paraId="065F6FAD" w14:textId="164BE83D" w:rsidR="003D732B" w:rsidRDefault="003D732B" w:rsidP="003D732B">
      <w:pPr>
        <w:rPr>
          <w:szCs w:val="22"/>
        </w:rPr>
      </w:pPr>
    </w:p>
    <w:p w14:paraId="79191BF6" w14:textId="5352A839" w:rsidR="003D732B" w:rsidRDefault="003D732B" w:rsidP="003D732B">
      <w:pPr>
        <w:rPr>
          <w:szCs w:val="22"/>
        </w:rPr>
      </w:pPr>
    </w:p>
    <w:p w14:paraId="250C764A" w14:textId="6A22B7B7" w:rsidR="003D732B" w:rsidRDefault="003D732B" w:rsidP="003D732B">
      <w:pPr>
        <w:rPr>
          <w:szCs w:val="22"/>
        </w:rPr>
      </w:pPr>
    </w:p>
    <w:p w14:paraId="50EEE895" w14:textId="785D74B1" w:rsidR="003D732B" w:rsidRDefault="003D732B" w:rsidP="003D732B">
      <w:pPr>
        <w:rPr>
          <w:szCs w:val="22"/>
        </w:rPr>
      </w:pPr>
    </w:p>
    <w:p w14:paraId="34529EF7" w14:textId="60A93C86" w:rsidR="003D732B" w:rsidRDefault="003D732B" w:rsidP="003D732B">
      <w:pPr>
        <w:rPr>
          <w:szCs w:val="22"/>
        </w:rPr>
      </w:pPr>
    </w:p>
    <w:p w14:paraId="5783D5DE" w14:textId="77B082C8" w:rsidR="003D732B" w:rsidRDefault="003D732B" w:rsidP="003D732B">
      <w:pPr>
        <w:rPr>
          <w:szCs w:val="22"/>
        </w:rPr>
      </w:pPr>
    </w:p>
    <w:p w14:paraId="49962A64" w14:textId="20E5225C" w:rsidR="003D732B" w:rsidRDefault="003D732B" w:rsidP="003D732B">
      <w:pPr>
        <w:rPr>
          <w:szCs w:val="22"/>
        </w:rPr>
      </w:pPr>
    </w:p>
    <w:p w14:paraId="1163E9B5" w14:textId="410986C4" w:rsidR="003D732B" w:rsidRDefault="003D732B" w:rsidP="003D732B">
      <w:pPr>
        <w:rPr>
          <w:szCs w:val="22"/>
        </w:rPr>
      </w:pPr>
    </w:p>
    <w:p w14:paraId="2583E805" w14:textId="5068C0FC" w:rsidR="003D732B" w:rsidRDefault="003D732B" w:rsidP="003D732B">
      <w:pPr>
        <w:rPr>
          <w:szCs w:val="22"/>
        </w:rPr>
      </w:pPr>
    </w:p>
    <w:p w14:paraId="5DC07416" w14:textId="3B326974" w:rsidR="003D732B" w:rsidRDefault="003D732B" w:rsidP="003D732B">
      <w:pPr>
        <w:rPr>
          <w:szCs w:val="22"/>
        </w:rPr>
      </w:pPr>
    </w:p>
    <w:p w14:paraId="18044B7A" w14:textId="77D053F8" w:rsidR="003D732B" w:rsidRDefault="003D732B" w:rsidP="003D732B">
      <w:pPr>
        <w:rPr>
          <w:szCs w:val="22"/>
        </w:rPr>
      </w:pPr>
    </w:p>
    <w:p w14:paraId="0E324A55" w14:textId="3A5A4E76" w:rsidR="003D732B" w:rsidRDefault="003D732B" w:rsidP="003D732B">
      <w:pPr>
        <w:rPr>
          <w:szCs w:val="22"/>
        </w:rPr>
      </w:pPr>
    </w:p>
    <w:p w14:paraId="3580C575" w14:textId="2823E303" w:rsidR="003D732B" w:rsidRDefault="003D732B" w:rsidP="003D732B">
      <w:pPr>
        <w:rPr>
          <w:szCs w:val="22"/>
        </w:rPr>
      </w:pPr>
    </w:p>
    <w:p w14:paraId="03C8A4D6" w14:textId="436868CE" w:rsidR="003D732B" w:rsidRDefault="003D732B" w:rsidP="003D732B">
      <w:pPr>
        <w:rPr>
          <w:szCs w:val="22"/>
        </w:rPr>
      </w:pPr>
    </w:p>
    <w:p w14:paraId="1789701E" w14:textId="0E9EFB1B" w:rsidR="003D732B" w:rsidRDefault="003D732B" w:rsidP="003D732B">
      <w:pPr>
        <w:rPr>
          <w:szCs w:val="22"/>
        </w:rPr>
      </w:pPr>
    </w:p>
    <w:p w14:paraId="0413E3E0" w14:textId="0A19AA2C" w:rsidR="003D732B" w:rsidRDefault="003D732B" w:rsidP="003D732B">
      <w:pPr>
        <w:rPr>
          <w:szCs w:val="22"/>
        </w:rPr>
      </w:pPr>
    </w:p>
    <w:p w14:paraId="15A20A64" w14:textId="04755ED8" w:rsidR="003D732B" w:rsidRDefault="003D732B" w:rsidP="003D732B">
      <w:pPr>
        <w:rPr>
          <w:szCs w:val="22"/>
        </w:rPr>
      </w:pPr>
    </w:p>
    <w:p w14:paraId="25C44702" w14:textId="75E4D697" w:rsidR="003D732B" w:rsidRDefault="003D732B" w:rsidP="003D732B">
      <w:pPr>
        <w:rPr>
          <w:szCs w:val="22"/>
        </w:rPr>
      </w:pPr>
    </w:p>
    <w:p w14:paraId="670947E7" w14:textId="6A185C3B" w:rsidR="003D732B" w:rsidRDefault="003D732B" w:rsidP="003D732B">
      <w:pPr>
        <w:rPr>
          <w:szCs w:val="22"/>
        </w:rPr>
      </w:pPr>
    </w:p>
    <w:p w14:paraId="4397322D" w14:textId="1A6CD406" w:rsidR="003D732B" w:rsidRDefault="003D732B" w:rsidP="003D732B">
      <w:pPr>
        <w:rPr>
          <w:szCs w:val="22"/>
        </w:rPr>
      </w:pPr>
    </w:p>
    <w:p w14:paraId="5C0E9E54" w14:textId="37DCE68A" w:rsidR="003D732B" w:rsidRDefault="003D732B" w:rsidP="003D732B">
      <w:pPr>
        <w:rPr>
          <w:szCs w:val="22"/>
        </w:rPr>
      </w:pPr>
    </w:p>
    <w:p w14:paraId="308516CC" w14:textId="7CC861B4" w:rsidR="003D732B" w:rsidRDefault="003D732B" w:rsidP="003D732B">
      <w:pPr>
        <w:rPr>
          <w:szCs w:val="22"/>
        </w:rPr>
      </w:pPr>
    </w:p>
    <w:p w14:paraId="2E592F2D" w14:textId="2E73A3B2" w:rsidR="003D732B" w:rsidRDefault="003D732B" w:rsidP="003D732B">
      <w:pPr>
        <w:rPr>
          <w:szCs w:val="22"/>
        </w:rPr>
      </w:pPr>
    </w:p>
    <w:p w14:paraId="255BAF0B" w14:textId="4957087F" w:rsidR="003D732B" w:rsidRDefault="003D732B" w:rsidP="003D732B">
      <w:pPr>
        <w:rPr>
          <w:szCs w:val="22"/>
        </w:rPr>
      </w:pPr>
    </w:p>
    <w:p w14:paraId="2AEDBF43" w14:textId="7DCF3FFB" w:rsidR="003D732B" w:rsidRDefault="003D732B" w:rsidP="003D732B">
      <w:pPr>
        <w:rPr>
          <w:szCs w:val="22"/>
        </w:rPr>
      </w:pPr>
    </w:p>
    <w:p w14:paraId="12D68DCD" w14:textId="4C0AB0A3" w:rsidR="003D732B" w:rsidRDefault="003D732B" w:rsidP="003D732B">
      <w:pPr>
        <w:rPr>
          <w:szCs w:val="22"/>
        </w:rPr>
      </w:pPr>
    </w:p>
    <w:p w14:paraId="51273BC6" w14:textId="692CFD9C" w:rsidR="003D732B" w:rsidRDefault="003D732B" w:rsidP="003D732B">
      <w:pPr>
        <w:rPr>
          <w:szCs w:val="22"/>
        </w:rPr>
      </w:pPr>
    </w:p>
    <w:p w14:paraId="7E0A2BF9" w14:textId="6745FBA5" w:rsidR="003D732B" w:rsidRDefault="003D732B" w:rsidP="003D732B">
      <w:pPr>
        <w:rPr>
          <w:szCs w:val="22"/>
        </w:rPr>
      </w:pPr>
    </w:p>
    <w:p w14:paraId="02D3E374" w14:textId="15C98BF2" w:rsidR="003D732B" w:rsidRDefault="003D732B" w:rsidP="003D732B">
      <w:pPr>
        <w:rPr>
          <w:szCs w:val="22"/>
        </w:rPr>
      </w:pPr>
    </w:p>
    <w:p w14:paraId="700A7C3C" w14:textId="5D4CF8EA" w:rsidR="003D732B" w:rsidRDefault="003D732B" w:rsidP="003D732B">
      <w:pPr>
        <w:rPr>
          <w:szCs w:val="22"/>
        </w:rPr>
      </w:pPr>
    </w:p>
    <w:p w14:paraId="6CF6113B" w14:textId="36FFF7AD" w:rsidR="003D732B" w:rsidRDefault="003D732B" w:rsidP="003D732B">
      <w:pPr>
        <w:rPr>
          <w:szCs w:val="22"/>
        </w:rPr>
      </w:pPr>
    </w:p>
    <w:p w14:paraId="14CD696A" w14:textId="2751B883" w:rsidR="003D732B" w:rsidRDefault="003D732B" w:rsidP="003D732B">
      <w:pPr>
        <w:rPr>
          <w:szCs w:val="22"/>
        </w:rPr>
      </w:pPr>
    </w:p>
    <w:p w14:paraId="05204B7E" w14:textId="42FCC257" w:rsidR="003D732B" w:rsidRDefault="003D732B" w:rsidP="003D732B">
      <w:pPr>
        <w:rPr>
          <w:szCs w:val="22"/>
        </w:rPr>
      </w:pPr>
    </w:p>
    <w:p w14:paraId="75B86BD4" w14:textId="3F0D9741" w:rsidR="003D732B" w:rsidRDefault="003D732B" w:rsidP="003D732B">
      <w:pPr>
        <w:rPr>
          <w:szCs w:val="22"/>
        </w:rPr>
      </w:pPr>
    </w:p>
    <w:p w14:paraId="0770808B" w14:textId="02000581" w:rsidR="003D732B" w:rsidRDefault="003D732B" w:rsidP="003D732B">
      <w:pPr>
        <w:rPr>
          <w:szCs w:val="22"/>
        </w:rPr>
      </w:pPr>
    </w:p>
    <w:p w14:paraId="55DFD165" w14:textId="0670FDFE" w:rsidR="003D732B" w:rsidRDefault="003D732B" w:rsidP="003D732B">
      <w:pPr>
        <w:rPr>
          <w:szCs w:val="22"/>
        </w:rPr>
      </w:pPr>
    </w:p>
    <w:p w14:paraId="37CCABC7" w14:textId="41E6B51A" w:rsidR="003D732B" w:rsidRDefault="003D732B" w:rsidP="003D732B">
      <w:pPr>
        <w:rPr>
          <w:szCs w:val="22"/>
        </w:rPr>
      </w:pPr>
    </w:p>
    <w:p w14:paraId="4ABE8F0B" w14:textId="0B8288B8" w:rsidR="003D732B" w:rsidRDefault="003D732B" w:rsidP="003D732B">
      <w:pPr>
        <w:rPr>
          <w:szCs w:val="22"/>
        </w:rPr>
      </w:pPr>
    </w:p>
    <w:p w14:paraId="29C3A7A7" w14:textId="52037CF8" w:rsidR="003D732B" w:rsidRDefault="003D732B" w:rsidP="003D732B">
      <w:pPr>
        <w:rPr>
          <w:szCs w:val="22"/>
        </w:rPr>
      </w:pPr>
    </w:p>
    <w:p w14:paraId="6ADE24FC" w14:textId="673DD127" w:rsidR="003D732B" w:rsidRDefault="003D732B" w:rsidP="003D732B">
      <w:pPr>
        <w:rPr>
          <w:szCs w:val="22"/>
        </w:rPr>
      </w:pPr>
    </w:p>
    <w:p w14:paraId="498DBDE1" w14:textId="5DBA2C1D" w:rsidR="003D732B" w:rsidRDefault="003D732B" w:rsidP="003D732B">
      <w:pPr>
        <w:rPr>
          <w:szCs w:val="22"/>
        </w:rPr>
      </w:pPr>
    </w:p>
    <w:p w14:paraId="4A3B4A66" w14:textId="5FA1FA2D" w:rsidR="003D732B" w:rsidRDefault="003D732B" w:rsidP="003D732B">
      <w:pPr>
        <w:rPr>
          <w:szCs w:val="22"/>
        </w:rPr>
      </w:pPr>
    </w:p>
    <w:p w14:paraId="6407895B" w14:textId="102D4F50" w:rsidR="003D732B" w:rsidRDefault="003D732B" w:rsidP="003D732B">
      <w:pPr>
        <w:rPr>
          <w:szCs w:val="22"/>
        </w:rPr>
      </w:pPr>
    </w:p>
    <w:p w14:paraId="35486F14" w14:textId="36DA22E4" w:rsidR="003D732B" w:rsidRDefault="003D732B" w:rsidP="003D732B">
      <w:pPr>
        <w:rPr>
          <w:szCs w:val="22"/>
        </w:rPr>
      </w:pPr>
    </w:p>
    <w:p w14:paraId="69794963" w14:textId="6D013C85" w:rsidR="003D732B" w:rsidRDefault="003D732B" w:rsidP="003D732B">
      <w:pPr>
        <w:rPr>
          <w:szCs w:val="22"/>
        </w:rPr>
      </w:pPr>
    </w:p>
    <w:p w14:paraId="637BA72F" w14:textId="19C9B36F" w:rsidR="003D732B" w:rsidRDefault="003D732B" w:rsidP="003D732B">
      <w:pPr>
        <w:rPr>
          <w:szCs w:val="22"/>
        </w:rPr>
      </w:pPr>
    </w:p>
    <w:p w14:paraId="69F55861" w14:textId="044C5DC7" w:rsidR="003D732B" w:rsidRDefault="003D732B" w:rsidP="003D732B">
      <w:pPr>
        <w:rPr>
          <w:szCs w:val="22"/>
        </w:rPr>
      </w:pPr>
    </w:p>
    <w:p w14:paraId="00B65B49" w14:textId="6ED8B7A3" w:rsidR="003D732B" w:rsidRDefault="003D732B" w:rsidP="003D732B">
      <w:pPr>
        <w:rPr>
          <w:szCs w:val="22"/>
        </w:rPr>
      </w:pPr>
    </w:p>
    <w:p w14:paraId="0B09EA4C" w14:textId="166E0ADA" w:rsidR="003D732B" w:rsidRDefault="003D732B" w:rsidP="003D732B">
      <w:pPr>
        <w:rPr>
          <w:szCs w:val="22"/>
        </w:rPr>
      </w:pPr>
    </w:p>
    <w:p w14:paraId="16A30B3D" w14:textId="07F2E5ED" w:rsidR="003D732B" w:rsidRDefault="003D732B" w:rsidP="003D732B">
      <w:pPr>
        <w:rPr>
          <w:szCs w:val="22"/>
        </w:rPr>
      </w:pPr>
    </w:p>
    <w:p w14:paraId="0C6B6282" w14:textId="0EAECB8E" w:rsidR="003D732B" w:rsidRDefault="003D732B" w:rsidP="003D732B">
      <w:pPr>
        <w:rPr>
          <w:szCs w:val="22"/>
        </w:rPr>
      </w:pPr>
    </w:p>
    <w:p w14:paraId="62C3AE25" w14:textId="07FCBE0D" w:rsidR="003D732B" w:rsidRDefault="003D732B" w:rsidP="003D732B">
      <w:pPr>
        <w:rPr>
          <w:szCs w:val="22"/>
        </w:rPr>
      </w:pPr>
    </w:p>
    <w:p w14:paraId="0613AED3" w14:textId="3C268DAC" w:rsidR="003D732B" w:rsidRDefault="003D732B" w:rsidP="003D732B">
      <w:pPr>
        <w:rPr>
          <w:szCs w:val="22"/>
        </w:rPr>
      </w:pPr>
    </w:p>
    <w:p w14:paraId="2E15E217" w14:textId="188F67B2" w:rsidR="003D732B" w:rsidRDefault="003D732B" w:rsidP="003D732B">
      <w:pPr>
        <w:rPr>
          <w:szCs w:val="22"/>
        </w:rPr>
      </w:pPr>
    </w:p>
    <w:p w14:paraId="5089DB40" w14:textId="53ACF9F2" w:rsidR="003D732B" w:rsidRDefault="003D732B" w:rsidP="003D732B">
      <w:pPr>
        <w:rPr>
          <w:szCs w:val="22"/>
        </w:rPr>
      </w:pPr>
    </w:p>
    <w:p w14:paraId="2DFD8EA2" w14:textId="7355AEE5" w:rsidR="003D732B" w:rsidRDefault="003D732B" w:rsidP="003D732B">
      <w:pPr>
        <w:rPr>
          <w:szCs w:val="22"/>
        </w:rPr>
      </w:pPr>
    </w:p>
    <w:p w14:paraId="3923836C" w14:textId="2275A65F" w:rsidR="003D732B" w:rsidRDefault="003D732B" w:rsidP="003D732B">
      <w:pPr>
        <w:rPr>
          <w:szCs w:val="22"/>
        </w:rPr>
      </w:pPr>
    </w:p>
    <w:p w14:paraId="167C3FB7" w14:textId="37A5019C" w:rsidR="003D732B" w:rsidRDefault="003D732B" w:rsidP="003D732B">
      <w:pPr>
        <w:rPr>
          <w:szCs w:val="22"/>
        </w:rPr>
      </w:pPr>
    </w:p>
    <w:p w14:paraId="503B8501" w14:textId="166A4E35" w:rsidR="003D732B" w:rsidRDefault="003D732B" w:rsidP="003D732B">
      <w:pPr>
        <w:rPr>
          <w:szCs w:val="22"/>
        </w:rPr>
      </w:pPr>
    </w:p>
    <w:p w14:paraId="07470EBD" w14:textId="4C0D2713" w:rsidR="003D732B" w:rsidRDefault="003D732B" w:rsidP="003D732B">
      <w:pPr>
        <w:rPr>
          <w:szCs w:val="22"/>
        </w:rPr>
      </w:pPr>
    </w:p>
    <w:p w14:paraId="2FA0E982" w14:textId="4B2ADF64" w:rsidR="003D732B" w:rsidRDefault="003D732B" w:rsidP="003D732B">
      <w:pPr>
        <w:rPr>
          <w:szCs w:val="22"/>
        </w:rPr>
      </w:pPr>
    </w:p>
    <w:p w14:paraId="46C8DDE3" w14:textId="22F53026" w:rsidR="003D732B" w:rsidRDefault="003D732B" w:rsidP="003D732B">
      <w:pPr>
        <w:rPr>
          <w:szCs w:val="22"/>
        </w:rPr>
      </w:pPr>
    </w:p>
    <w:p w14:paraId="3344DDC0" w14:textId="73FBCE36" w:rsidR="003D732B" w:rsidRDefault="003D732B" w:rsidP="003D732B">
      <w:pPr>
        <w:rPr>
          <w:szCs w:val="22"/>
        </w:rPr>
      </w:pPr>
    </w:p>
    <w:p w14:paraId="1E22E80D" w14:textId="3C2D0D12" w:rsidR="003D732B" w:rsidRDefault="003D732B" w:rsidP="003D732B">
      <w:pPr>
        <w:rPr>
          <w:szCs w:val="22"/>
        </w:rPr>
      </w:pPr>
    </w:p>
    <w:p w14:paraId="275B36EB" w14:textId="7156A4DE" w:rsidR="003D732B" w:rsidRDefault="003D732B" w:rsidP="003D732B">
      <w:pPr>
        <w:rPr>
          <w:szCs w:val="22"/>
        </w:rPr>
      </w:pPr>
    </w:p>
    <w:p w14:paraId="23FFCE23" w14:textId="2793E75D" w:rsidR="003D732B" w:rsidRDefault="003D732B" w:rsidP="003D732B">
      <w:pPr>
        <w:rPr>
          <w:szCs w:val="22"/>
        </w:rPr>
      </w:pPr>
    </w:p>
    <w:p w14:paraId="701F9BAC" w14:textId="07A3FADE" w:rsidR="003D732B" w:rsidRDefault="003D732B" w:rsidP="003D732B">
      <w:pPr>
        <w:rPr>
          <w:szCs w:val="22"/>
        </w:rPr>
      </w:pPr>
    </w:p>
    <w:p w14:paraId="38DBC0FC" w14:textId="61874F13" w:rsidR="003D732B" w:rsidRDefault="003D732B" w:rsidP="003D732B">
      <w:pPr>
        <w:rPr>
          <w:szCs w:val="22"/>
        </w:rPr>
      </w:pPr>
    </w:p>
    <w:p w14:paraId="1EF16957" w14:textId="2E62F57D" w:rsidR="003D732B" w:rsidRDefault="003D732B" w:rsidP="003D732B">
      <w:pPr>
        <w:rPr>
          <w:szCs w:val="22"/>
        </w:rPr>
      </w:pPr>
    </w:p>
    <w:p w14:paraId="25708FCF" w14:textId="6A49B20B" w:rsidR="003D732B" w:rsidRDefault="003D732B" w:rsidP="003D732B">
      <w:pPr>
        <w:rPr>
          <w:szCs w:val="22"/>
        </w:rPr>
      </w:pPr>
    </w:p>
    <w:p w14:paraId="28403287" w14:textId="41DF396A" w:rsidR="003D732B" w:rsidRDefault="003D732B" w:rsidP="003D732B">
      <w:pPr>
        <w:rPr>
          <w:szCs w:val="22"/>
        </w:rPr>
      </w:pPr>
    </w:p>
    <w:p w14:paraId="2BAA5F37" w14:textId="4213944D" w:rsidR="003D732B" w:rsidRDefault="003D732B" w:rsidP="003D732B">
      <w:pPr>
        <w:rPr>
          <w:szCs w:val="22"/>
        </w:rPr>
      </w:pPr>
    </w:p>
    <w:p w14:paraId="042D2737" w14:textId="53462945" w:rsidR="003D732B" w:rsidRDefault="003D732B" w:rsidP="003D732B">
      <w:pPr>
        <w:rPr>
          <w:szCs w:val="22"/>
        </w:rPr>
      </w:pPr>
    </w:p>
    <w:p w14:paraId="45AA1010" w14:textId="2837010B" w:rsidR="003D732B" w:rsidRDefault="003D732B" w:rsidP="003D732B">
      <w:pPr>
        <w:rPr>
          <w:szCs w:val="22"/>
        </w:rPr>
      </w:pPr>
    </w:p>
    <w:p w14:paraId="612FC48F" w14:textId="00947952" w:rsidR="003D732B" w:rsidRDefault="003D732B" w:rsidP="003D732B">
      <w:pPr>
        <w:rPr>
          <w:szCs w:val="22"/>
        </w:rPr>
      </w:pPr>
    </w:p>
    <w:p w14:paraId="5AFEEA52" w14:textId="00703A17" w:rsidR="003D732B" w:rsidRDefault="003D732B" w:rsidP="003D732B">
      <w:pPr>
        <w:rPr>
          <w:szCs w:val="22"/>
        </w:rPr>
      </w:pPr>
    </w:p>
    <w:p w14:paraId="6C712B51" w14:textId="4C97ADA6" w:rsidR="003D732B" w:rsidRDefault="003D732B" w:rsidP="003D732B">
      <w:pPr>
        <w:rPr>
          <w:szCs w:val="22"/>
        </w:rPr>
      </w:pPr>
    </w:p>
    <w:p w14:paraId="71ED9BFC" w14:textId="4385F4DA" w:rsidR="003D732B" w:rsidRDefault="003D732B" w:rsidP="003D732B">
      <w:pPr>
        <w:rPr>
          <w:szCs w:val="22"/>
        </w:rPr>
      </w:pPr>
    </w:p>
    <w:p w14:paraId="050F3507" w14:textId="3371FB40" w:rsidR="003D732B" w:rsidRDefault="003D732B" w:rsidP="003D732B">
      <w:pPr>
        <w:rPr>
          <w:szCs w:val="22"/>
        </w:rPr>
      </w:pPr>
    </w:p>
    <w:p w14:paraId="36C09872" w14:textId="15A53139" w:rsidR="003D732B" w:rsidRDefault="003D732B" w:rsidP="003D732B">
      <w:pPr>
        <w:rPr>
          <w:szCs w:val="22"/>
        </w:rPr>
      </w:pPr>
    </w:p>
    <w:p w14:paraId="7D5E0915" w14:textId="1B8F5F5F" w:rsidR="003D732B" w:rsidRDefault="003D732B" w:rsidP="003D732B">
      <w:pPr>
        <w:rPr>
          <w:szCs w:val="22"/>
        </w:rPr>
      </w:pPr>
    </w:p>
    <w:p w14:paraId="664A72FC" w14:textId="512A2595" w:rsidR="003D732B" w:rsidRDefault="003D732B" w:rsidP="003D732B">
      <w:pPr>
        <w:rPr>
          <w:szCs w:val="22"/>
        </w:rPr>
      </w:pPr>
    </w:p>
    <w:p w14:paraId="58F09E84" w14:textId="21FE228B" w:rsidR="003D732B" w:rsidRDefault="003D732B" w:rsidP="003D732B">
      <w:pPr>
        <w:rPr>
          <w:szCs w:val="22"/>
        </w:rPr>
      </w:pPr>
    </w:p>
    <w:p w14:paraId="2D7FFA40" w14:textId="21B0353B" w:rsidR="003D732B" w:rsidRDefault="003D732B" w:rsidP="003D732B">
      <w:pPr>
        <w:rPr>
          <w:szCs w:val="22"/>
        </w:rPr>
      </w:pPr>
    </w:p>
    <w:p w14:paraId="7FF6D2F3" w14:textId="3B07AF29" w:rsidR="003D732B" w:rsidRDefault="003D732B" w:rsidP="003D732B">
      <w:pPr>
        <w:rPr>
          <w:szCs w:val="22"/>
        </w:rPr>
      </w:pPr>
    </w:p>
    <w:p w14:paraId="30D78D8A" w14:textId="585DB236" w:rsidR="003D732B" w:rsidRDefault="003D732B" w:rsidP="003D732B">
      <w:pPr>
        <w:rPr>
          <w:szCs w:val="22"/>
        </w:rPr>
      </w:pPr>
    </w:p>
    <w:p w14:paraId="1D8A9B9C" w14:textId="698068EA" w:rsidR="003D732B" w:rsidRDefault="003D732B" w:rsidP="003D732B">
      <w:pPr>
        <w:rPr>
          <w:szCs w:val="22"/>
        </w:rPr>
      </w:pPr>
    </w:p>
    <w:p w14:paraId="7E45D084" w14:textId="575D4D4A" w:rsidR="003D732B" w:rsidRDefault="003D732B" w:rsidP="003D732B">
      <w:pPr>
        <w:rPr>
          <w:szCs w:val="22"/>
        </w:rPr>
      </w:pPr>
    </w:p>
    <w:p w14:paraId="316AFB1B" w14:textId="703011DF" w:rsidR="003D732B" w:rsidRDefault="003D732B" w:rsidP="003D732B">
      <w:pPr>
        <w:rPr>
          <w:szCs w:val="22"/>
        </w:rPr>
      </w:pPr>
    </w:p>
    <w:p w14:paraId="7F2A9AC2" w14:textId="20800355" w:rsidR="003D732B" w:rsidRDefault="003D732B" w:rsidP="003D732B">
      <w:pPr>
        <w:rPr>
          <w:szCs w:val="22"/>
        </w:rPr>
      </w:pPr>
    </w:p>
    <w:p w14:paraId="6A0C9B49" w14:textId="00AE1D55" w:rsidR="003D732B" w:rsidRDefault="003D732B" w:rsidP="003D732B">
      <w:pPr>
        <w:rPr>
          <w:szCs w:val="22"/>
        </w:rPr>
      </w:pPr>
    </w:p>
    <w:p w14:paraId="32A8093E" w14:textId="73774E50" w:rsidR="003D732B" w:rsidRDefault="003D732B" w:rsidP="003D732B">
      <w:pPr>
        <w:rPr>
          <w:szCs w:val="22"/>
        </w:rPr>
      </w:pPr>
    </w:p>
    <w:p w14:paraId="430440A5" w14:textId="1530D9A1" w:rsidR="003D732B" w:rsidRDefault="003D732B" w:rsidP="003D732B">
      <w:pPr>
        <w:rPr>
          <w:szCs w:val="22"/>
        </w:rPr>
      </w:pPr>
    </w:p>
    <w:p w14:paraId="0E19A73E" w14:textId="0931C061" w:rsidR="003D732B" w:rsidRDefault="003D732B" w:rsidP="003D732B">
      <w:pPr>
        <w:rPr>
          <w:szCs w:val="22"/>
        </w:rPr>
      </w:pPr>
    </w:p>
    <w:p w14:paraId="54AE0E52" w14:textId="34684BC3" w:rsidR="003D732B" w:rsidRDefault="003D732B" w:rsidP="003D732B">
      <w:pPr>
        <w:rPr>
          <w:szCs w:val="22"/>
        </w:rPr>
      </w:pPr>
    </w:p>
    <w:p w14:paraId="202F47DE" w14:textId="50E4C2D3" w:rsidR="003D732B" w:rsidRDefault="003D732B" w:rsidP="003D732B">
      <w:pPr>
        <w:rPr>
          <w:szCs w:val="22"/>
        </w:rPr>
      </w:pPr>
    </w:p>
    <w:p w14:paraId="7312F4D0" w14:textId="3946B970" w:rsidR="003D732B" w:rsidRDefault="003D732B" w:rsidP="003D732B">
      <w:pPr>
        <w:rPr>
          <w:szCs w:val="22"/>
        </w:rPr>
      </w:pPr>
    </w:p>
    <w:p w14:paraId="6944CA7D" w14:textId="0F18FE39" w:rsidR="003D732B" w:rsidRDefault="003D732B" w:rsidP="003D732B">
      <w:pPr>
        <w:rPr>
          <w:szCs w:val="22"/>
        </w:rPr>
      </w:pPr>
    </w:p>
    <w:p w14:paraId="4CDD77E5" w14:textId="674D65F4" w:rsidR="003D732B" w:rsidRDefault="003D732B" w:rsidP="003D732B">
      <w:pPr>
        <w:rPr>
          <w:szCs w:val="22"/>
        </w:rPr>
      </w:pPr>
    </w:p>
    <w:p w14:paraId="1F4D32B6" w14:textId="6F9F2743" w:rsidR="003D732B" w:rsidRDefault="003D732B" w:rsidP="003D732B">
      <w:pPr>
        <w:rPr>
          <w:szCs w:val="22"/>
        </w:rPr>
      </w:pPr>
    </w:p>
    <w:p w14:paraId="47B2298E" w14:textId="18F0FBF0" w:rsidR="003D732B" w:rsidRDefault="003D732B" w:rsidP="003D732B">
      <w:pPr>
        <w:rPr>
          <w:szCs w:val="22"/>
        </w:rPr>
      </w:pPr>
    </w:p>
    <w:p w14:paraId="6FFDE75F" w14:textId="7AA228C3" w:rsidR="003D732B" w:rsidRDefault="003D732B" w:rsidP="003D732B">
      <w:pPr>
        <w:rPr>
          <w:szCs w:val="22"/>
        </w:rPr>
      </w:pPr>
    </w:p>
    <w:p w14:paraId="3A02A76B" w14:textId="12DD80FA" w:rsidR="003D732B" w:rsidRDefault="003D732B" w:rsidP="003D732B">
      <w:pPr>
        <w:rPr>
          <w:szCs w:val="22"/>
        </w:rPr>
      </w:pPr>
    </w:p>
    <w:p w14:paraId="56A9A6C6" w14:textId="456FDD5C" w:rsidR="003D732B" w:rsidRDefault="003D732B" w:rsidP="003D732B">
      <w:pPr>
        <w:rPr>
          <w:szCs w:val="22"/>
        </w:rPr>
      </w:pPr>
    </w:p>
    <w:p w14:paraId="6F8BEDAF" w14:textId="662A358D" w:rsidR="003D732B" w:rsidRDefault="003D732B" w:rsidP="003D732B">
      <w:pPr>
        <w:rPr>
          <w:szCs w:val="22"/>
        </w:rPr>
      </w:pPr>
    </w:p>
    <w:p w14:paraId="7C556079" w14:textId="726304A1" w:rsidR="003D732B" w:rsidRDefault="003D732B" w:rsidP="003D732B">
      <w:pPr>
        <w:rPr>
          <w:szCs w:val="22"/>
        </w:rPr>
      </w:pPr>
    </w:p>
    <w:p w14:paraId="5BB58C4C" w14:textId="5ED42A88" w:rsidR="003D732B" w:rsidRDefault="003D732B" w:rsidP="003D732B">
      <w:pPr>
        <w:rPr>
          <w:szCs w:val="22"/>
        </w:rPr>
      </w:pPr>
    </w:p>
    <w:p w14:paraId="0C7084F7" w14:textId="53A9BE3D" w:rsidR="003D732B" w:rsidRDefault="003D732B" w:rsidP="003D732B">
      <w:pPr>
        <w:rPr>
          <w:szCs w:val="22"/>
        </w:rPr>
      </w:pPr>
    </w:p>
    <w:p w14:paraId="31F40114" w14:textId="78DA2AB6" w:rsidR="003D732B" w:rsidRDefault="003D732B" w:rsidP="003D732B">
      <w:pPr>
        <w:rPr>
          <w:szCs w:val="22"/>
        </w:rPr>
      </w:pPr>
    </w:p>
    <w:p w14:paraId="64A58F23" w14:textId="3E7117D8" w:rsidR="003D732B" w:rsidRDefault="003D732B" w:rsidP="003D732B">
      <w:pPr>
        <w:rPr>
          <w:szCs w:val="22"/>
        </w:rPr>
      </w:pPr>
    </w:p>
    <w:p w14:paraId="13AC830D" w14:textId="5C2C4B6F" w:rsidR="003D732B" w:rsidRDefault="003D732B" w:rsidP="003D732B">
      <w:pPr>
        <w:rPr>
          <w:szCs w:val="22"/>
        </w:rPr>
      </w:pPr>
    </w:p>
    <w:p w14:paraId="2A56C6A1" w14:textId="5E0ED824" w:rsidR="003D732B" w:rsidRDefault="003D732B" w:rsidP="003D732B">
      <w:pPr>
        <w:rPr>
          <w:szCs w:val="22"/>
        </w:rPr>
      </w:pPr>
    </w:p>
    <w:p w14:paraId="7A86CC1E" w14:textId="2051A272" w:rsidR="003D732B" w:rsidRDefault="003D732B" w:rsidP="003D732B">
      <w:pPr>
        <w:rPr>
          <w:szCs w:val="22"/>
        </w:rPr>
      </w:pPr>
    </w:p>
    <w:p w14:paraId="76D1B984" w14:textId="66C6EF71" w:rsidR="003D732B" w:rsidRDefault="003D732B" w:rsidP="003D732B">
      <w:pPr>
        <w:rPr>
          <w:szCs w:val="22"/>
        </w:rPr>
      </w:pPr>
    </w:p>
    <w:p w14:paraId="78DCB0DE" w14:textId="457A274A" w:rsidR="003D732B" w:rsidRDefault="003D732B" w:rsidP="003D732B">
      <w:pPr>
        <w:rPr>
          <w:szCs w:val="22"/>
        </w:rPr>
      </w:pPr>
    </w:p>
    <w:p w14:paraId="7A42186C" w14:textId="54AFDF91" w:rsidR="003D732B" w:rsidRDefault="003D732B" w:rsidP="003D732B">
      <w:pPr>
        <w:rPr>
          <w:szCs w:val="22"/>
        </w:rPr>
      </w:pPr>
    </w:p>
    <w:p w14:paraId="7A20B316" w14:textId="53834508" w:rsidR="003D732B" w:rsidRDefault="003D732B" w:rsidP="003D732B">
      <w:pPr>
        <w:rPr>
          <w:szCs w:val="22"/>
        </w:rPr>
      </w:pPr>
    </w:p>
    <w:p w14:paraId="6DFC2F6D" w14:textId="7EB45B89" w:rsidR="003D732B" w:rsidRDefault="003D732B" w:rsidP="003D732B">
      <w:pPr>
        <w:rPr>
          <w:szCs w:val="22"/>
        </w:rPr>
      </w:pPr>
    </w:p>
    <w:p w14:paraId="6828892F" w14:textId="7623B7FF" w:rsidR="003D732B" w:rsidRDefault="003D732B" w:rsidP="003D732B">
      <w:pPr>
        <w:rPr>
          <w:szCs w:val="22"/>
        </w:rPr>
      </w:pPr>
    </w:p>
    <w:p w14:paraId="5356AF5E" w14:textId="3F927B32" w:rsidR="003D732B" w:rsidRDefault="003D732B" w:rsidP="003D732B">
      <w:pPr>
        <w:rPr>
          <w:szCs w:val="22"/>
        </w:rPr>
      </w:pPr>
    </w:p>
    <w:p w14:paraId="718D0307" w14:textId="49BA29E4" w:rsidR="003D732B" w:rsidRDefault="003D732B" w:rsidP="003D732B">
      <w:pPr>
        <w:rPr>
          <w:szCs w:val="22"/>
        </w:rPr>
      </w:pPr>
    </w:p>
    <w:p w14:paraId="77CDDACA" w14:textId="77777777" w:rsidR="003D732B" w:rsidRDefault="003D732B" w:rsidP="003D732B">
      <w:pPr>
        <w:rPr>
          <w:szCs w:val="22"/>
        </w:rPr>
      </w:pPr>
    </w:p>
    <w:p w14:paraId="7C0DBC84" w14:textId="3605FFA0" w:rsidR="003D732B" w:rsidRDefault="003D732B" w:rsidP="003D732B">
      <w:pPr>
        <w:rPr>
          <w:szCs w:val="22"/>
        </w:rPr>
      </w:pPr>
    </w:p>
    <w:p w14:paraId="1F2C77B7" w14:textId="07F9721D" w:rsidR="003D732B" w:rsidRDefault="003D732B" w:rsidP="003D732B">
      <w:pPr>
        <w:rPr>
          <w:szCs w:val="22"/>
        </w:rPr>
      </w:pPr>
    </w:p>
    <w:p w14:paraId="079B72B8" w14:textId="718CA873" w:rsidR="003D732B" w:rsidRDefault="003D732B" w:rsidP="003D732B">
      <w:pPr>
        <w:rPr>
          <w:szCs w:val="22"/>
        </w:rPr>
      </w:pPr>
    </w:p>
    <w:p w14:paraId="3C27390A" w14:textId="47C418D0" w:rsidR="003D732B" w:rsidRDefault="003D732B" w:rsidP="003D732B">
      <w:pPr>
        <w:rPr>
          <w:szCs w:val="22"/>
        </w:rPr>
      </w:pPr>
    </w:p>
    <w:sectPr w:rsidR="003D732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rQwNzC0NDexsDQ1MjJQ0lEKTi0uzszPAykwrAUAawEXfiwAAAA="/>
  </w:docVars>
  <w:rsids>
    <w:rsidRoot w:val="00F050D5"/>
    <w:rsid w:val="000C37F1"/>
    <w:rsid w:val="003D732B"/>
    <w:rsid w:val="00443A37"/>
    <w:rsid w:val="00453E20"/>
    <w:rsid w:val="00D64BE6"/>
    <w:rsid w:val="00E042A0"/>
    <w:rsid w:val="00E71A3D"/>
    <w:rsid w:val="00F050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EF41F6"/>
  <w15:chartTrackingRefBased/>
  <w15:docId w15:val="{BA922A3C-19FA-4B43-8827-130C562007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lang w:val="en-US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3D732B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E042A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042A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shekhar4321anand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5</TotalTime>
  <Pages>11</Pages>
  <Words>160</Words>
  <Characters>91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ekhar shakya</dc:creator>
  <cp:keywords/>
  <dc:description/>
  <cp:lastModifiedBy>shekhar shakya</cp:lastModifiedBy>
  <cp:revision>2</cp:revision>
  <dcterms:created xsi:type="dcterms:W3CDTF">2020-03-28T11:56:00Z</dcterms:created>
  <dcterms:modified xsi:type="dcterms:W3CDTF">2020-03-28T13:21:00Z</dcterms:modified>
</cp:coreProperties>
</file>